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06231B00" w:rsidR="00752C28" w:rsidRDefault="00D77D18" w:rsidP="000D0B20">
      <w:pPr>
        <w:pStyle w:val="Heading1"/>
        <w:spacing w:before="0"/>
      </w:pPr>
      <w:r>
        <w:t>Unofficial Degree Planning Worksheet</w:t>
      </w:r>
      <w:r>
        <w:br/>
        <w:t>Catalog Year: 202</w:t>
      </w:r>
      <w:r w:rsidR="00B71740">
        <w:t>5</w:t>
      </w:r>
      <w:r>
        <w:t xml:space="preserve"> – 202</w:t>
      </w:r>
      <w:r w:rsidR="00B71740">
        <w:t>6</w:t>
      </w:r>
    </w:p>
    <w:p w14:paraId="645C0B66" w14:textId="14105BE6" w:rsidR="003D65E0" w:rsidRDefault="00752C28" w:rsidP="000D0B20">
      <w:pPr>
        <w:pStyle w:val="Heading1"/>
        <w:spacing w:before="0"/>
      </w:pPr>
      <w:r>
        <w:t>Major: B</w:t>
      </w:r>
      <w:r w:rsidR="00AE6298">
        <w:t>A</w:t>
      </w:r>
      <w:r>
        <w:t xml:space="preserve"> </w:t>
      </w:r>
      <w:r w:rsidR="0063579D">
        <w:t xml:space="preserve">in </w:t>
      </w:r>
      <w:r w:rsidR="00AE6298">
        <w:t>International Studies</w:t>
      </w:r>
    </w:p>
    <w:p w14:paraId="0EE45102" w14:textId="77777777" w:rsidR="005D4BE7" w:rsidRDefault="005D4BE7" w:rsidP="0078015D">
      <w:pPr>
        <w:spacing w:after="0"/>
      </w:pPr>
    </w:p>
    <w:p w14:paraId="369F70EF" w14:textId="06308829" w:rsidR="005D4BE7" w:rsidRDefault="005D4BE7" w:rsidP="0078015D">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1DBC5F89" w14:textId="77777777" w:rsidR="005D4BE7" w:rsidRPr="00752C28" w:rsidRDefault="005D4BE7" w:rsidP="0078015D">
      <w:pPr>
        <w:spacing w:after="0"/>
        <w:rPr>
          <w:sz w:val="16"/>
          <w:szCs w:val="16"/>
        </w:rPr>
      </w:pPr>
    </w:p>
    <w:p w14:paraId="5EA9D506" w14:textId="77777777" w:rsidR="005D4BE7" w:rsidRDefault="005D4BE7" w:rsidP="0078015D">
      <w:pPr>
        <w:pStyle w:val="Heading2"/>
        <w:spacing w:before="0"/>
      </w:pPr>
      <w:r>
        <w:t>University Graduation Requirements</w:t>
      </w:r>
    </w:p>
    <w:p w14:paraId="345E213F" w14:textId="77777777" w:rsidR="005D4BE7" w:rsidRDefault="005D4BE7" w:rsidP="0078015D">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1A2E2E1A" w14:textId="77777777" w:rsidR="005D4BE7" w:rsidRPr="009A1047" w:rsidRDefault="005D4BE7" w:rsidP="0078015D">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78AB6878" w14:textId="77777777" w:rsidR="005D4BE7" w:rsidRDefault="005D4BE7" w:rsidP="0078015D">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62D3B94E" w14:textId="77777777" w:rsidR="005D4BE7" w:rsidRDefault="005D4BE7" w:rsidP="0078015D">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6F78CCF6" w14:textId="77777777" w:rsidR="005D4BE7" w:rsidRDefault="005D4BE7" w:rsidP="0078015D">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ampa to be eligible for graduation.</w:t>
      </w:r>
    </w:p>
    <w:p w14:paraId="085BDB3A" w14:textId="77777777" w:rsidR="005D4BE7" w:rsidRDefault="005D4BE7" w:rsidP="0078015D">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15 credit hours in residency at UTampa in their major coursework.</w:t>
      </w:r>
    </w:p>
    <w:p w14:paraId="46F5FC3D" w14:textId="77777777" w:rsidR="005D4BE7" w:rsidRDefault="005D4BE7" w:rsidP="0078015D">
      <w:pPr>
        <w:spacing w:after="0"/>
      </w:pPr>
    </w:p>
    <w:p w14:paraId="65DA8487" w14:textId="77777777" w:rsidR="005D4BE7" w:rsidRDefault="005D4BE7" w:rsidP="0078015D">
      <w:pPr>
        <w:pStyle w:val="Heading2"/>
        <w:spacing w:before="0"/>
      </w:pPr>
      <w:r>
        <w:t>Honors Requirements</w:t>
      </w:r>
    </w:p>
    <w:p w14:paraId="0B1B1D1E" w14:textId="77777777" w:rsidR="005D4BE7" w:rsidRPr="00752C28" w:rsidRDefault="005D4BE7" w:rsidP="005D4BE7">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51674278" w:rsidR="005D1B18" w:rsidRPr="00D421C1" w:rsidRDefault="005D4BE7" w:rsidP="000D0B20">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087D337" w14:textId="49B14E79" w:rsidR="005D1B18" w:rsidRPr="00D421C1" w:rsidRDefault="005D1B18" w:rsidP="000D0B20">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0D0B20">
            <w:pPr>
              <w:spacing w:after="0"/>
              <w:rPr>
                <w:b/>
                <w:bCs/>
              </w:rPr>
            </w:pPr>
            <w:r w:rsidRPr="00D421C1">
              <w:rPr>
                <w:b/>
                <w:bCs/>
              </w:rPr>
              <w:t>Semester Taken</w:t>
            </w:r>
          </w:p>
        </w:tc>
      </w:tr>
      <w:tr w:rsidR="005D1B18" w14:paraId="3ECFA00E" w14:textId="77777777" w:rsidTr="005D4BE7">
        <w:trPr>
          <w:cantSplit/>
          <w:trHeight w:val="773"/>
        </w:trPr>
        <w:tc>
          <w:tcPr>
            <w:tcW w:w="7915" w:type="dxa"/>
          </w:tcPr>
          <w:p w14:paraId="5A2546D9" w14:textId="77777777" w:rsidR="005D4BE7" w:rsidRDefault="005D4BE7" w:rsidP="005D4BE7">
            <w:pPr>
              <w:spacing w:after="0"/>
            </w:pPr>
            <w:r>
              <w:t xml:space="preserve">HON 100 (2cr) – Via ad </w:t>
            </w:r>
            <w:proofErr w:type="spellStart"/>
            <w:r>
              <w:t>Honores</w:t>
            </w:r>
            <w:proofErr w:type="spellEnd"/>
          </w:p>
          <w:p w14:paraId="481FC46D" w14:textId="631BCAA5" w:rsidR="00A52490" w:rsidRDefault="005D4BE7" w:rsidP="005D4BE7">
            <w:pPr>
              <w:spacing w:after="0"/>
            </w:pPr>
            <w:r>
              <w:t>– must be taken in residency</w:t>
            </w:r>
          </w:p>
        </w:tc>
        <w:tc>
          <w:tcPr>
            <w:tcW w:w="1440" w:type="dxa"/>
          </w:tcPr>
          <w:p w14:paraId="05BF725A" w14:textId="77777777" w:rsidR="005D1B18" w:rsidRDefault="005D1B18" w:rsidP="000D0B20">
            <w:pPr>
              <w:spacing w:after="0"/>
            </w:pPr>
          </w:p>
        </w:tc>
        <w:tc>
          <w:tcPr>
            <w:tcW w:w="1440" w:type="dxa"/>
          </w:tcPr>
          <w:p w14:paraId="1C9297A0" w14:textId="77777777" w:rsidR="005D1B18" w:rsidRDefault="005D1B18" w:rsidP="000D0B20">
            <w:pPr>
              <w:spacing w:after="0"/>
            </w:pPr>
          </w:p>
        </w:tc>
      </w:tr>
      <w:tr w:rsidR="005D1B18" w14:paraId="52A01CEB" w14:textId="77777777" w:rsidTr="00BF7739">
        <w:trPr>
          <w:cantSplit/>
          <w:trHeight w:val="575"/>
        </w:trPr>
        <w:tc>
          <w:tcPr>
            <w:tcW w:w="7915" w:type="dxa"/>
          </w:tcPr>
          <w:p w14:paraId="5C470AFE" w14:textId="04DA3C39" w:rsidR="005D1B18" w:rsidRDefault="00233CE6" w:rsidP="001F6F90">
            <w:pPr>
              <w:spacing w:after="0"/>
            </w:pPr>
            <w:r>
              <w:t xml:space="preserve">AWR 101 </w:t>
            </w:r>
            <w:r w:rsidR="00EA6BBF">
              <w:t xml:space="preserve">(4cr) - </w:t>
            </w:r>
            <w:r>
              <w:t>Reading Locally &amp; Globally</w:t>
            </w:r>
          </w:p>
          <w:p w14:paraId="3E3C0523" w14:textId="68AEF432" w:rsidR="00233CE6" w:rsidRDefault="00B26CAC" w:rsidP="001F6F90">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1F6F90">
            <w:pPr>
              <w:spacing w:after="0"/>
            </w:pPr>
          </w:p>
        </w:tc>
        <w:tc>
          <w:tcPr>
            <w:tcW w:w="1440" w:type="dxa"/>
          </w:tcPr>
          <w:p w14:paraId="0A2F4614" w14:textId="77777777" w:rsidR="005D1B18" w:rsidRDefault="005D1B18" w:rsidP="001F6F90">
            <w:pPr>
              <w:spacing w:after="0"/>
            </w:pPr>
          </w:p>
        </w:tc>
      </w:tr>
      <w:tr w:rsidR="005D4BE7" w14:paraId="230E58BD" w14:textId="77777777" w:rsidTr="00BF7739">
        <w:trPr>
          <w:cantSplit/>
          <w:trHeight w:val="575"/>
        </w:trPr>
        <w:tc>
          <w:tcPr>
            <w:tcW w:w="7915" w:type="dxa"/>
          </w:tcPr>
          <w:p w14:paraId="33D5753C" w14:textId="77777777" w:rsidR="005D4BE7" w:rsidRDefault="005D4BE7" w:rsidP="005D4BE7">
            <w:pPr>
              <w:spacing w:after="0"/>
            </w:pPr>
            <w:r>
              <w:t>AWR 201 (4cr) – Writing and Research: The Local and the Global</w:t>
            </w:r>
          </w:p>
          <w:p w14:paraId="134F723F" w14:textId="1EFF4C33" w:rsidR="005D4BE7" w:rsidRDefault="005D4BE7" w:rsidP="005D4BE7">
            <w:pPr>
              <w:spacing w:after="0"/>
            </w:pPr>
            <w:r>
              <w:rPr>
                <w:i/>
                <w:iCs/>
              </w:rPr>
              <w:t>Pre-requisite (one of the following): AWR 101, AWR 110, or equivalent</w:t>
            </w:r>
          </w:p>
        </w:tc>
        <w:tc>
          <w:tcPr>
            <w:tcW w:w="1440" w:type="dxa"/>
          </w:tcPr>
          <w:p w14:paraId="69DEA883" w14:textId="77777777" w:rsidR="005D4BE7" w:rsidRDefault="005D4BE7" w:rsidP="001F6F90">
            <w:pPr>
              <w:spacing w:after="0"/>
            </w:pPr>
          </w:p>
        </w:tc>
        <w:tc>
          <w:tcPr>
            <w:tcW w:w="1440" w:type="dxa"/>
          </w:tcPr>
          <w:p w14:paraId="1DF38A53" w14:textId="77777777" w:rsidR="005D4BE7" w:rsidRDefault="005D4BE7" w:rsidP="001F6F90">
            <w:pPr>
              <w:spacing w:after="0"/>
            </w:pPr>
          </w:p>
        </w:tc>
      </w:tr>
      <w:tr w:rsidR="005D1B18" w14:paraId="76F093FE" w14:textId="77777777" w:rsidTr="001F6F90">
        <w:trPr>
          <w:cantSplit/>
          <w:trHeight w:val="638"/>
        </w:trPr>
        <w:tc>
          <w:tcPr>
            <w:tcW w:w="7915" w:type="dxa"/>
          </w:tcPr>
          <w:p w14:paraId="09025A1D" w14:textId="68381714" w:rsidR="004411A7" w:rsidRDefault="004411A7" w:rsidP="001F6F90">
            <w:pPr>
              <w:spacing w:after="0"/>
            </w:pPr>
            <w:r>
              <w:t>Math</w:t>
            </w:r>
            <w:r w:rsidR="00EA6BBF">
              <w:t xml:space="preserve"> (4cr)</w:t>
            </w:r>
            <w:r>
              <w:t xml:space="preserve"> Requirement (choose one):</w:t>
            </w:r>
          </w:p>
          <w:p w14:paraId="6382514A" w14:textId="10800DDF" w:rsidR="004411A7" w:rsidRDefault="004411A7" w:rsidP="001F6F90">
            <w:pPr>
              <w:spacing w:after="0"/>
            </w:pPr>
            <w:r>
              <w:t>MAT 155, MAT 160, MAT 170,</w:t>
            </w:r>
            <w:r w:rsidR="00366CF4">
              <w:t xml:space="preserve"> MAT 201,</w:t>
            </w:r>
            <w:r>
              <w:t xml:space="preserve"> MAT 225, MAT 260</w:t>
            </w:r>
            <w:r w:rsidR="00366CF4">
              <w:t>, MAT 261</w:t>
            </w:r>
          </w:p>
        </w:tc>
        <w:tc>
          <w:tcPr>
            <w:tcW w:w="1440" w:type="dxa"/>
          </w:tcPr>
          <w:p w14:paraId="19756FA2" w14:textId="1F67DC74" w:rsidR="005D1B18" w:rsidRDefault="005D1B18" w:rsidP="001F6F90">
            <w:pPr>
              <w:spacing w:after="0"/>
            </w:pPr>
          </w:p>
        </w:tc>
        <w:tc>
          <w:tcPr>
            <w:tcW w:w="1440" w:type="dxa"/>
          </w:tcPr>
          <w:p w14:paraId="494854F8" w14:textId="77777777" w:rsidR="005D1B18" w:rsidRDefault="005D1B18" w:rsidP="001F6F90">
            <w:pPr>
              <w:spacing w:after="0"/>
            </w:pPr>
          </w:p>
        </w:tc>
      </w:tr>
    </w:tbl>
    <w:p w14:paraId="6798D7C0" w14:textId="77777777" w:rsidR="00752C28" w:rsidRPr="00BF7739" w:rsidRDefault="00752C28" w:rsidP="00BF7739">
      <w:pPr>
        <w:spacing w:after="0"/>
      </w:pPr>
    </w:p>
    <w:p w14:paraId="27D7D84F" w14:textId="77777777" w:rsidR="005D4BE7" w:rsidRPr="00752C28" w:rsidRDefault="005D4BE7" w:rsidP="005D4BE7">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5D4BE7" w:rsidRPr="00D421C1" w14:paraId="6F0A46CA" w14:textId="77777777" w:rsidTr="0078015D">
        <w:trPr>
          <w:cantSplit/>
          <w:tblHeader/>
        </w:trPr>
        <w:tc>
          <w:tcPr>
            <w:tcW w:w="7915" w:type="dxa"/>
            <w:shd w:val="clear" w:color="auto" w:fill="D0CECE" w:themeFill="background2" w:themeFillShade="E6"/>
          </w:tcPr>
          <w:p w14:paraId="1E920540" w14:textId="77777777" w:rsidR="005D4BE7" w:rsidRPr="00D421C1" w:rsidRDefault="005D4BE7" w:rsidP="0078015D">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62E024B7" w14:textId="77777777" w:rsidR="005D4BE7" w:rsidRPr="00D421C1" w:rsidRDefault="005D4BE7" w:rsidP="0078015D">
            <w:pPr>
              <w:spacing w:after="0"/>
              <w:rPr>
                <w:b/>
                <w:bCs/>
              </w:rPr>
            </w:pPr>
            <w:r w:rsidRPr="00D421C1">
              <w:rPr>
                <w:b/>
                <w:bCs/>
              </w:rPr>
              <w:t>Course Taken</w:t>
            </w:r>
          </w:p>
        </w:tc>
        <w:tc>
          <w:tcPr>
            <w:tcW w:w="1440" w:type="dxa"/>
            <w:shd w:val="clear" w:color="auto" w:fill="D0CECE" w:themeFill="background2" w:themeFillShade="E6"/>
          </w:tcPr>
          <w:p w14:paraId="4BED70B9" w14:textId="77777777" w:rsidR="005D4BE7" w:rsidRPr="00D421C1" w:rsidRDefault="005D4BE7" w:rsidP="0078015D">
            <w:pPr>
              <w:spacing w:after="0"/>
              <w:rPr>
                <w:b/>
                <w:bCs/>
              </w:rPr>
            </w:pPr>
            <w:r w:rsidRPr="00D421C1">
              <w:rPr>
                <w:b/>
                <w:bCs/>
              </w:rPr>
              <w:t>Semester Taken</w:t>
            </w:r>
          </w:p>
        </w:tc>
      </w:tr>
      <w:tr w:rsidR="005D4BE7" w14:paraId="4CE8EC15" w14:textId="77777777" w:rsidTr="0078015D">
        <w:trPr>
          <w:cantSplit/>
        </w:trPr>
        <w:tc>
          <w:tcPr>
            <w:tcW w:w="7915" w:type="dxa"/>
          </w:tcPr>
          <w:p w14:paraId="784AAE90" w14:textId="77777777" w:rsidR="005D4BE7" w:rsidRDefault="005D4BE7" w:rsidP="0078015D">
            <w:pPr>
              <w:spacing w:after="0"/>
            </w:pPr>
            <w:r>
              <w:t>HON 220 (4cr) – Where have we been?</w:t>
            </w:r>
          </w:p>
          <w:p w14:paraId="6417BBD4" w14:textId="77777777" w:rsidR="005D4BE7" w:rsidRDefault="005D4BE7" w:rsidP="0078015D">
            <w:pPr>
              <w:spacing w:after="0"/>
              <w:rPr>
                <w:i/>
                <w:iCs/>
              </w:rPr>
            </w:pPr>
            <w:r>
              <w:rPr>
                <w:i/>
                <w:iCs/>
              </w:rPr>
              <w:t>Pre-requisite: AWR 101, HON 100</w:t>
            </w:r>
          </w:p>
          <w:p w14:paraId="7D8D950B" w14:textId="77777777" w:rsidR="005D4BE7" w:rsidRPr="000A2092" w:rsidRDefault="005D4BE7" w:rsidP="0078015D">
            <w:pPr>
              <w:spacing w:after="0"/>
              <w:rPr>
                <w:i/>
                <w:iCs/>
              </w:rPr>
            </w:pPr>
            <w:r>
              <w:rPr>
                <w:i/>
                <w:iCs/>
              </w:rPr>
              <w:t>Co-requisite: AWR 201</w:t>
            </w:r>
          </w:p>
        </w:tc>
        <w:tc>
          <w:tcPr>
            <w:tcW w:w="1440" w:type="dxa"/>
          </w:tcPr>
          <w:p w14:paraId="3B9BCFD1" w14:textId="77777777" w:rsidR="005D4BE7" w:rsidRDefault="005D4BE7" w:rsidP="0078015D">
            <w:pPr>
              <w:spacing w:after="0"/>
            </w:pPr>
          </w:p>
        </w:tc>
        <w:tc>
          <w:tcPr>
            <w:tcW w:w="1440" w:type="dxa"/>
          </w:tcPr>
          <w:p w14:paraId="6380527A" w14:textId="77777777" w:rsidR="005D4BE7" w:rsidRDefault="005D4BE7" w:rsidP="0078015D">
            <w:pPr>
              <w:spacing w:after="0"/>
            </w:pPr>
          </w:p>
        </w:tc>
      </w:tr>
      <w:tr w:rsidR="005D4BE7" w14:paraId="50ABA818" w14:textId="77777777" w:rsidTr="0078015D">
        <w:trPr>
          <w:cantSplit/>
        </w:trPr>
        <w:tc>
          <w:tcPr>
            <w:tcW w:w="7915" w:type="dxa"/>
          </w:tcPr>
          <w:p w14:paraId="1EB5D2B3" w14:textId="77777777" w:rsidR="005D4BE7" w:rsidRDefault="005D4BE7" w:rsidP="0078015D">
            <w:pPr>
              <w:spacing w:after="0"/>
            </w:pPr>
            <w:r>
              <w:t>HON 230 (4cr) – Where are we now?</w:t>
            </w:r>
          </w:p>
          <w:p w14:paraId="4060D42D" w14:textId="77777777" w:rsidR="005D4BE7" w:rsidRDefault="005D4BE7" w:rsidP="0078015D">
            <w:pPr>
              <w:spacing w:after="0"/>
              <w:rPr>
                <w:i/>
                <w:iCs/>
              </w:rPr>
            </w:pPr>
            <w:r>
              <w:rPr>
                <w:i/>
                <w:iCs/>
              </w:rPr>
              <w:t>Pre-requisite: AWR 101, HON 100</w:t>
            </w:r>
          </w:p>
          <w:p w14:paraId="5DB89032" w14:textId="77777777" w:rsidR="005D4BE7" w:rsidRPr="0000459F" w:rsidRDefault="005D4BE7" w:rsidP="0078015D">
            <w:pPr>
              <w:spacing w:after="0"/>
            </w:pPr>
            <w:r>
              <w:rPr>
                <w:i/>
                <w:iCs/>
              </w:rPr>
              <w:t>Co-requisite: AWR 201</w:t>
            </w:r>
          </w:p>
        </w:tc>
        <w:tc>
          <w:tcPr>
            <w:tcW w:w="1440" w:type="dxa"/>
          </w:tcPr>
          <w:p w14:paraId="0C80C3CE" w14:textId="77777777" w:rsidR="005D4BE7" w:rsidRDefault="005D4BE7" w:rsidP="0078015D">
            <w:pPr>
              <w:spacing w:after="0"/>
            </w:pPr>
          </w:p>
        </w:tc>
        <w:tc>
          <w:tcPr>
            <w:tcW w:w="1440" w:type="dxa"/>
          </w:tcPr>
          <w:p w14:paraId="42E4700E" w14:textId="77777777" w:rsidR="005D4BE7" w:rsidRDefault="005D4BE7" w:rsidP="0078015D">
            <w:pPr>
              <w:spacing w:after="0"/>
            </w:pPr>
          </w:p>
        </w:tc>
      </w:tr>
      <w:tr w:rsidR="005D4BE7" w14:paraId="2EAF4C0D" w14:textId="77777777" w:rsidTr="0078015D">
        <w:trPr>
          <w:cantSplit/>
        </w:trPr>
        <w:tc>
          <w:tcPr>
            <w:tcW w:w="7915" w:type="dxa"/>
          </w:tcPr>
          <w:p w14:paraId="645C86D8" w14:textId="77777777" w:rsidR="005D4BE7" w:rsidRDefault="005D4BE7" w:rsidP="0078015D">
            <w:pPr>
              <w:spacing w:after="0"/>
            </w:pPr>
            <w:r>
              <w:t xml:space="preserve">HON 240 (4cr) – Where are we going? </w:t>
            </w:r>
          </w:p>
          <w:p w14:paraId="4CADFC69" w14:textId="77777777" w:rsidR="005D4BE7" w:rsidRDefault="005D4BE7" w:rsidP="0078015D">
            <w:pPr>
              <w:spacing w:after="0"/>
              <w:rPr>
                <w:i/>
                <w:iCs/>
              </w:rPr>
            </w:pPr>
            <w:r>
              <w:rPr>
                <w:i/>
                <w:iCs/>
              </w:rPr>
              <w:t>Pre-requisite: AWR 101, HON 100</w:t>
            </w:r>
          </w:p>
          <w:p w14:paraId="49B93038" w14:textId="77777777" w:rsidR="005D4BE7" w:rsidRDefault="005D4BE7" w:rsidP="0078015D">
            <w:pPr>
              <w:spacing w:after="0"/>
            </w:pPr>
            <w:r>
              <w:rPr>
                <w:i/>
                <w:iCs/>
              </w:rPr>
              <w:t>Co-requisite: AWR 201</w:t>
            </w:r>
          </w:p>
        </w:tc>
        <w:tc>
          <w:tcPr>
            <w:tcW w:w="1440" w:type="dxa"/>
          </w:tcPr>
          <w:p w14:paraId="607BB9A5" w14:textId="77777777" w:rsidR="005D4BE7" w:rsidRDefault="005D4BE7" w:rsidP="0078015D">
            <w:pPr>
              <w:spacing w:after="0"/>
            </w:pPr>
          </w:p>
        </w:tc>
        <w:tc>
          <w:tcPr>
            <w:tcW w:w="1440" w:type="dxa"/>
          </w:tcPr>
          <w:p w14:paraId="058DDEF7" w14:textId="77777777" w:rsidR="005D4BE7" w:rsidRDefault="005D4BE7" w:rsidP="0078015D">
            <w:pPr>
              <w:spacing w:after="0"/>
            </w:pPr>
          </w:p>
        </w:tc>
      </w:tr>
    </w:tbl>
    <w:p w14:paraId="1605498B" w14:textId="77777777" w:rsidR="005D4BE7" w:rsidRDefault="005D4BE7" w:rsidP="005D4BE7"/>
    <w:tbl>
      <w:tblPr>
        <w:tblStyle w:val="TableGrid"/>
        <w:tblW w:w="10795" w:type="dxa"/>
        <w:tblLook w:val="04A0" w:firstRow="1" w:lastRow="0" w:firstColumn="1" w:lastColumn="0" w:noHBand="0" w:noVBand="1"/>
        <w:tblCaption w:val=" Core Requirement "/>
      </w:tblPr>
      <w:tblGrid>
        <w:gridCol w:w="7915"/>
        <w:gridCol w:w="1440"/>
        <w:gridCol w:w="1440"/>
      </w:tblGrid>
      <w:tr w:rsidR="005D4BE7" w:rsidRPr="00D421C1" w14:paraId="45A74F0D" w14:textId="77777777" w:rsidTr="0078015D">
        <w:trPr>
          <w:cantSplit/>
          <w:tblHeader/>
        </w:trPr>
        <w:tc>
          <w:tcPr>
            <w:tcW w:w="7915" w:type="dxa"/>
            <w:shd w:val="clear" w:color="auto" w:fill="D0CECE" w:themeFill="background2" w:themeFillShade="E6"/>
          </w:tcPr>
          <w:p w14:paraId="63E32386" w14:textId="77777777" w:rsidR="005D4BE7" w:rsidRDefault="005D4BE7" w:rsidP="0078015D">
            <w:pPr>
              <w:spacing w:after="0"/>
              <w:rPr>
                <w:b/>
                <w:bCs/>
              </w:rPr>
            </w:pPr>
            <w:r>
              <w:lastRenderedPageBreak/>
              <w:br w:type="page"/>
            </w:r>
            <w:r>
              <w:rPr>
                <w:b/>
                <w:bCs/>
              </w:rPr>
              <w:t xml:space="preserve">Idea Labs </w:t>
            </w:r>
            <w:r w:rsidRPr="00D421C1">
              <w:rPr>
                <w:b/>
                <w:bCs/>
              </w:rPr>
              <w:t>Requirement</w:t>
            </w:r>
          </w:p>
          <w:p w14:paraId="1BD6B734" w14:textId="77777777" w:rsidR="005D4BE7" w:rsidRPr="004145A7" w:rsidRDefault="005D4BE7" w:rsidP="0078015D">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173F1278" w14:textId="77777777" w:rsidR="005D4BE7" w:rsidRPr="00D421C1" w:rsidRDefault="005D4BE7" w:rsidP="0078015D">
            <w:pPr>
              <w:spacing w:after="0"/>
              <w:rPr>
                <w:b/>
                <w:bCs/>
              </w:rPr>
            </w:pPr>
            <w:r w:rsidRPr="00D421C1">
              <w:rPr>
                <w:b/>
                <w:bCs/>
              </w:rPr>
              <w:t>Course Taken</w:t>
            </w:r>
          </w:p>
        </w:tc>
        <w:tc>
          <w:tcPr>
            <w:tcW w:w="1440" w:type="dxa"/>
            <w:shd w:val="clear" w:color="auto" w:fill="D0CECE" w:themeFill="background2" w:themeFillShade="E6"/>
          </w:tcPr>
          <w:p w14:paraId="69B4517E" w14:textId="77777777" w:rsidR="005D4BE7" w:rsidRPr="00D421C1" w:rsidRDefault="005D4BE7" w:rsidP="0078015D">
            <w:pPr>
              <w:spacing w:after="0"/>
              <w:rPr>
                <w:b/>
                <w:bCs/>
              </w:rPr>
            </w:pPr>
            <w:r w:rsidRPr="00D421C1">
              <w:rPr>
                <w:b/>
                <w:bCs/>
              </w:rPr>
              <w:t>Semester Taken</w:t>
            </w:r>
          </w:p>
        </w:tc>
      </w:tr>
      <w:tr w:rsidR="005D4BE7" w14:paraId="2791ED5C" w14:textId="77777777" w:rsidTr="0078015D">
        <w:trPr>
          <w:cantSplit/>
        </w:trPr>
        <w:tc>
          <w:tcPr>
            <w:tcW w:w="7915" w:type="dxa"/>
          </w:tcPr>
          <w:p w14:paraId="3E907E5D" w14:textId="77777777" w:rsidR="005D4BE7" w:rsidRPr="00EA6BBF" w:rsidRDefault="005D4BE7" w:rsidP="0078015D">
            <w:pPr>
              <w:spacing w:after="0"/>
              <w:rPr>
                <w:rStyle w:val="Hyperlink"/>
                <w:color w:val="auto"/>
                <w:u w:val="none"/>
              </w:rPr>
            </w:pPr>
            <w:r>
              <w:t>HON 253 (4cr) – Idea Lab: Health Science or Natural Science</w:t>
            </w:r>
          </w:p>
          <w:p w14:paraId="484C8B0E" w14:textId="77777777" w:rsidR="005D4BE7" w:rsidRPr="00433180" w:rsidRDefault="005D4BE7" w:rsidP="0078015D">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B7F66B0" w14:textId="77777777" w:rsidR="005D4BE7" w:rsidRDefault="005D4BE7" w:rsidP="0078015D">
            <w:pPr>
              <w:spacing w:after="0"/>
            </w:pPr>
          </w:p>
        </w:tc>
        <w:tc>
          <w:tcPr>
            <w:tcW w:w="1440" w:type="dxa"/>
          </w:tcPr>
          <w:p w14:paraId="2193362C" w14:textId="77777777" w:rsidR="005D4BE7" w:rsidRDefault="005D4BE7" w:rsidP="0078015D">
            <w:pPr>
              <w:spacing w:after="0"/>
            </w:pPr>
          </w:p>
        </w:tc>
      </w:tr>
      <w:tr w:rsidR="005D4BE7" w14:paraId="7FDD5661" w14:textId="77777777" w:rsidTr="0078015D">
        <w:trPr>
          <w:cantSplit/>
        </w:trPr>
        <w:tc>
          <w:tcPr>
            <w:tcW w:w="7915" w:type="dxa"/>
          </w:tcPr>
          <w:p w14:paraId="244B9ED1" w14:textId="77777777" w:rsidR="005D4BE7" w:rsidRPr="00EA6BBF" w:rsidRDefault="005D4BE7" w:rsidP="0078015D">
            <w:pPr>
              <w:spacing w:after="0"/>
              <w:rPr>
                <w:rStyle w:val="Hyperlink"/>
                <w:color w:val="auto"/>
                <w:u w:val="none"/>
              </w:rPr>
            </w:pPr>
            <w:r>
              <w:t>HON 255 (4cr) – Idea Lab: Humanities/Fine Arts</w:t>
            </w:r>
          </w:p>
          <w:p w14:paraId="04187AD7" w14:textId="77777777" w:rsidR="005D4BE7" w:rsidRPr="00642DD3" w:rsidRDefault="005D4BE7" w:rsidP="0078015D">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A2D4573" w14:textId="77777777" w:rsidR="005D4BE7" w:rsidRDefault="005D4BE7" w:rsidP="0078015D">
            <w:pPr>
              <w:spacing w:after="0"/>
            </w:pPr>
          </w:p>
        </w:tc>
        <w:tc>
          <w:tcPr>
            <w:tcW w:w="1440" w:type="dxa"/>
          </w:tcPr>
          <w:p w14:paraId="75CE2138" w14:textId="77777777" w:rsidR="005D4BE7" w:rsidRDefault="005D4BE7" w:rsidP="0078015D">
            <w:pPr>
              <w:spacing w:after="0"/>
            </w:pPr>
          </w:p>
        </w:tc>
      </w:tr>
      <w:tr w:rsidR="005D4BE7" w14:paraId="17232FE2" w14:textId="77777777" w:rsidTr="0078015D">
        <w:trPr>
          <w:cantSplit/>
        </w:trPr>
        <w:tc>
          <w:tcPr>
            <w:tcW w:w="7915" w:type="dxa"/>
          </w:tcPr>
          <w:p w14:paraId="6947BCF3" w14:textId="77777777" w:rsidR="005D4BE7" w:rsidRDefault="005D4BE7" w:rsidP="0078015D">
            <w:pPr>
              <w:spacing w:after="0"/>
            </w:pPr>
            <w:r>
              <w:t>HON 257 (4cr) – Idea Lab: Social Science</w:t>
            </w:r>
          </w:p>
          <w:p w14:paraId="00289DE8" w14:textId="77777777" w:rsidR="005D4BE7" w:rsidRPr="00642DD3" w:rsidRDefault="005D4BE7" w:rsidP="0078015D">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13E88C7" w14:textId="77777777" w:rsidR="005D4BE7" w:rsidRDefault="005D4BE7" w:rsidP="0078015D">
            <w:pPr>
              <w:spacing w:after="0"/>
            </w:pPr>
          </w:p>
        </w:tc>
        <w:tc>
          <w:tcPr>
            <w:tcW w:w="1440" w:type="dxa"/>
          </w:tcPr>
          <w:p w14:paraId="4711F650" w14:textId="77777777" w:rsidR="005D4BE7" w:rsidRDefault="005D4BE7" w:rsidP="0078015D">
            <w:pPr>
              <w:spacing w:after="0"/>
            </w:pPr>
          </w:p>
        </w:tc>
      </w:tr>
    </w:tbl>
    <w:p w14:paraId="3BF0BC41" w14:textId="77777777" w:rsidR="005D4BE7" w:rsidRDefault="005D4BE7" w:rsidP="005D4BE7">
      <w:pPr>
        <w:spacing w:after="0"/>
      </w:pPr>
    </w:p>
    <w:p w14:paraId="1D72EA93" w14:textId="77777777" w:rsidR="005D4BE7" w:rsidRPr="00752C28" w:rsidRDefault="005D4BE7" w:rsidP="005D4BE7">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5D4BE7" w:rsidRPr="00D421C1" w14:paraId="6A8C8B81" w14:textId="77777777" w:rsidTr="0078015D">
        <w:trPr>
          <w:cantSplit/>
          <w:tblHeader/>
        </w:trPr>
        <w:tc>
          <w:tcPr>
            <w:tcW w:w="7915" w:type="dxa"/>
            <w:shd w:val="clear" w:color="auto" w:fill="D0CECE" w:themeFill="background2" w:themeFillShade="E6"/>
          </w:tcPr>
          <w:p w14:paraId="5C9DBE86" w14:textId="77777777" w:rsidR="005D4BE7" w:rsidRPr="009651D1" w:rsidRDefault="005D4BE7" w:rsidP="0078015D">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2AA31291" w14:textId="77777777" w:rsidR="005D4BE7" w:rsidRPr="00FB7FFE" w:rsidRDefault="005D4BE7" w:rsidP="0078015D">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4D0C1021" w14:textId="77777777" w:rsidR="005D4BE7" w:rsidRPr="00D421C1" w:rsidRDefault="005D4BE7" w:rsidP="0078015D">
            <w:pPr>
              <w:spacing w:after="0"/>
              <w:rPr>
                <w:b/>
                <w:bCs/>
              </w:rPr>
            </w:pPr>
            <w:r w:rsidRPr="00D421C1">
              <w:rPr>
                <w:b/>
                <w:bCs/>
              </w:rPr>
              <w:t>Course Taken</w:t>
            </w:r>
          </w:p>
        </w:tc>
        <w:tc>
          <w:tcPr>
            <w:tcW w:w="1440" w:type="dxa"/>
            <w:shd w:val="clear" w:color="auto" w:fill="D0CECE" w:themeFill="background2" w:themeFillShade="E6"/>
          </w:tcPr>
          <w:p w14:paraId="62D39874" w14:textId="77777777" w:rsidR="005D4BE7" w:rsidRPr="00D421C1" w:rsidRDefault="005D4BE7" w:rsidP="0078015D">
            <w:pPr>
              <w:spacing w:after="0"/>
              <w:rPr>
                <w:b/>
                <w:bCs/>
              </w:rPr>
            </w:pPr>
            <w:r w:rsidRPr="00D421C1">
              <w:rPr>
                <w:b/>
                <w:bCs/>
              </w:rPr>
              <w:t>Semester Taken</w:t>
            </w:r>
          </w:p>
        </w:tc>
      </w:tr>
      <w:tr w:rsidR="005D4BE7" w14:paraId="30FA3FDA" w14:textId="77777777" w:rsidTr="0078015D">
        <w:trPr>
          <w:cantSplit/>
        </w:trPr>
        <w:tc>
          <w:tcPr>
            <w:tcW w:w="7915" w:type="dxa"/>
          </w:tcPr>
          <w:p w14:paraId="2CD0CD40" w14:textId="77777777" w:rsidR="005D4BE7" w:rsidRDefault="005D4BE7" w:rsidP="0078015D">
            <w:pPr>
              <w:spacing w:after="0"/>
            </w:pPr>
            <w:r>
              <w:t>HON 490 (6-10cr) – Thesis</w:t>
            </w:r>
          </w:p>
          <w:p w14:paraId="615ECD9D" w14:textId="77777777" w:rsidR="005D4BE7" w:rsidRDefault="005D4BE7" w:rsidP="0078015D">
            <w:pPr>
              <w:spacing w:after="0"/>
              <w:rPr>
                <w:i/>
                <w:iCs/>
              </w:rPr>
            </w:pPr>
            <w:r>
              <w:rPr>
                <w:i/>
                <w:iCs/>
              </w:rPr>
              <w:t xml:space="preserve">Pre-requisite: </w:t>
            </w:r>
            <w:r w:rsidRPr="00E97485">
              <w:rPr>
                <w:i/>
                <w:iCs/>
              </w:rPr>
              <w:t>Students must be in good standing in the Honors Program and must have completed 60 credit hours of course work.</w:t>
            </w:r>
          </w:p>
          <w:p w14:paraId="0D02F72D" w14:textId="77777777" w:rsidR="005D4BE7" w:rsidRDefault="005D4BE7" w:rsidP="0078015D">
            <w:pPr>
              <w:spacing w:after="0"/>
              <w:rPr>
                <w:i/>
                <w:iCs/>
              </w:rPr>
            </w:pPr>
          </w:p>
          <w:p w14:paraId="45D1257B" w14:textId="77777777" w:rsidR="005D4BE7" w:rsidRPr="000A2092" w:rsidRDefault="005D4BE7" w:rsidP="0078015D">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0397B901" w14:textId="77777777" w:rsidR="005D4BE7" w:rsidRDefault="005D4BE7" w:rsidP="0078015D">
            <w:pPr>
              <w:spacing w:after="0"/>
            </w:pPr>
          </w:p>
        </w:tc>
        <w:tc>
          <w:tcPr>
            <w:tcW w:w="1440" w:type="dxa"/>
          </w:tcPr>
          <w:p w14:paraId="6EA0FC41" w14:textId="77777777" w:rsidR="005D4BE7" w:rsidRDefault="005D4BE7" w:rsidP="0078015D">
            <w:pPr>
              <w:spacing w:after="0"/>
            </w:pPr>
          </w:p>
        </w:tc>
      </w:tr>
    </w:tbl>
    <w:p w14:paraId="3AF66E9C" w14:textId="77777777" w:rsidR="005D4BE7" w:rsidRDefault="005D4BE7" w:rsidP="00BF7739">
      <w:pPr>
        <w:pStyle w:val="Heading2"/>
        <w:spacing w:before="0"/>
      </w:pPr>
    </w:p>
    <w:p w14:paraId="77D6CB25" w14:textId="207B72F9" w:rsidR="00BF7739" w:rsidRDefault="0054216F" w:rsidP="00BF7739">
      <w:pPr>
        <w:pStyle w:val="Heading2"/>
        <w:spacing w:before="0"/>
      </w:pPr>
      <w:r>
        <w:t>International Studies</w:t>
      </w:r>
      <w:r w:rsidR="00BF7739">
        <w:t xml:space="preserve"> Requirements (4</w:t>
      </w:r>
      <w:r>
        <w:t>8</w:t>
      </w:r>
      <w:r w:rsidR="00BF7739">
        <w:t xml:space="preserve"> Credits)</w:t>
      </w:r>
    </w:p>
    <w:p w14:paraId="063C4C72" w14:textId="377E59A8" w:rsidR="00BF7739" w:rsidRPr="00752C28" w:rsidRDefault="0054216F" w:rsidP="00BF7739">
      <w:pPr>
        <w:pStyle w:val="Heading3"/>
        <w:spacing w:before="0" w:after="0"/>
        <w:rPr>
          <w:sz w:val="24"/>
          <w:szCs w:val="28"/>
        </w:rPr>
      </w:pPr>
      <w:r>
        <w:rPr>
          <w:sz w:val="24"/>
          <w:szCs w:val="28"/>
        </w:rPr>
        <w:t>International Studies</w:t>
      </w:r>
      <w:r w:rsidR="00BF7739">
        <w:rPr>
          <w:sz w:val="24"/>
          <w:szCs w:val="28"/>
        </w:rPr>
        <w:t xml:space="preserve"> Core</w:t>
      </w:r>
      <w:r w:rsidR="00BF7739"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3B16238A" w14:textId="77777777" w:rsidTr="00003F04">
        <w:trPr>
          <w:cantSplit/>
          <w:tblHeader/>
        </w:trPr>
        <w:tc>
          <w:tcPr>
            <w:tcW w:w="3617" w:type="pct"/>
            <w:shd w:val="clear" w:color="auto" w:fill="D0CECE" w:themeFill="background2" w:themeFillShade="E6"/>
          </w:tcPr>
          <w:p w14:paraId="524D6A95" w14:textId="4FCB3E36" w:rsidR="00BF7739" w:rsidRPr="00D421C1" w:rsidRDefault="0054216F" w:rsidP="00003F04">
            <w:pPr>
              <w:spacing w:after="0"/>
              <w:rPr>
                <w:b/>
                <w:bCs/>
              </w:rPr>
            </w:pPr>
            <w:r>
              <w:rPr>
                <w:b/>
                <w:bCs/>
              </w:rPr>
              <w:t>International Studies</w:t>
            </w:r>
            <w:r w:rsidR="00BF7739">
              <w:rPr>
                <w:b/>
                <w:bCs/>
              </w:rPr>
              <w:t xml:space="preserve"> Core Requirements</w:t>
            </w:r>
            <w:r w:rsidR="005067AF">
              <w:rPr>
                <w:b/>
                <w:bCs/>
              </w:rPr>
              <w:t xml:space="preserve"> (20 Credits)</w:t>
            </w:r>
          </w:p>
        </w:tc>
        <w:tc>
          <w:tcPr>
            <w:tcW w:w="671" w:type="pct"/>
            <w:shd w:val="clear" w:color="auto" w:fill="D0CECE" w:themeFill="background2" w:themeFillShade="E6"/>
          </w:tcPr>
          <w:p w14:paraId="7EFEC6AB" w14:textId="77777777" w:rsidR="00BF7739" w:rsidRPr="00D421C1" w:rsidRDefault="00BF7739" w:rsidP="00003F04">
            <w:pPr>
              <w:spacing w:after="0"/>
              <w:rPr>
                <w:b/>
                <w:bCs/>
              </w:rPr>
            </w:pPr>
            <w:r w:rsidRPr="00D421C1">
              <w:rPr>
                <w:b/>
                <w:bCs/>
              </w:rPr>
              <w:t>Course Taken</w:t>
            </w:r>
          </w:p>
        </w:tc>
        <w:tc>
          <w:tcPr>
            <w:tcW w:w="712" w:type="pct"/>
            <w:shd w:val="clear" w:color="auto" w:fill="D0CECE" w:themeFill="background2" w:themeFillShade="E6"/>
          </w:tcPr>
          <w:p w14:paraId="0F188795" w14:textId="77777777" w:rsidR="00BF7739" w:rsidRPr="00D421C1" w:rsidRDefault="00BF7739" w:rsidP="00003F04">
            <w:pPr>
              <w:spacing w:after="0"/>
              <w:rPr>
                <w:b/>
                <w:bCs/>
              </w:rPr>
            </w:pPr>
            <w:r w:rsidRPr="00D421C1">
              <w:rPr>
                <w:b/>
                <w:bCs/>
              </w:rPr>
              <w:t>Semester Taken</w:t>
            </w:r>
          </w:p>
        </w:tc>
      </w:tr>
      <w:tr w:rsidR="00BF7739" w:rsidRPr="00597CC6" w14:paraId="3116135C" w14:textId="77777777" w:rsidTr="00003F04">
        <w:trPr>
          <w:cantSplit/>
        </w:trPr>
        <w:tc>
          <w:tcPr>
            <w:tcW w:w="3617" w:type="pct"/>
          </w:tcPr>
          <w:p w14:paraId="07968208" w14:textId="77777777" w:rsidR="0063579D" w:rsidRDefault="0054216F" w:rsidP="00E32A00">
            <w:pPr>
              <w:spacing w:after="0"/>
              <w:rPr>
                <w:rFonts w:cstheme="minorHAnsi"/>
              </w:rPr>
            </w:pPr>
            <w:r>
              <w:rPr>
                <w:rFonts w:cstheme="minorHAnsi"/>
              </w:rPr>
              <w:t>ECO 204 (4cr) – Principles of Microeconomics</w:t>
            </w:r>
          </w:p>
          <w:p w14:paraId="48B412DD" w14:textId="4E1414B8" w:rsidR="0054216F" w:rsidRPr="006A68B8" w:rsidRDefault="0054216F" w:rsidP="00E32A00">
            <w:pPr>
              <w:spacing w:after="0"/>
              <w:rPr>
                <w:rFonts w:cstheme="minorHAnsi"/>
              </w:rPr>
            </w:pPr>
          </w:p>
        </w:tc>
        <w:tc>
          <w:tcPr>
            <w:tcW w:w="671" w:type="pct"/>
          </w:tcPr>
          <w:p w14:paraId="3F447E74" w14:textId="77777777" w:rsidR="00BF7739" w:rsidRPr="006A68B8" w:rsidRDefault="00BF7739" w:rsidP="00003F04">
            <w:pPr>
              <w:spacing w:after="0"/>
              <w:rPr>
                <w:rFonts w:cstheme="minorHAnsi"/>
              </w:rPr>
            </w:pPr>
          </w:p>
        </w:tc>
        <w:tc>
          <w:tcPr>
            <w:tcW w:w="712" w:type="pct"/>
          </w:tcPr>
          <w:p w14:paraId="41B3FDA2" w14:textId="77777777" w:rsidR="00BF7739" w:rsidRPr="006A68B8" w:rsidRDefault="00BF7739" w:rsidP="00003F04">
            <w:pPr>
              <w:spacing w:after="0"/>
              <w:rPr>
                <w:rFonts w:cstheme="minorHAnsi"/>
              </w:rPr>
            </w:pPr>
          </w:p>
        </w:tc>
      </w:tr>
      <w:tr w:rsidR="00BF7739" w:rsidRPr="00597CC6" w14:paraId="00B6A0CE" w14:textId="77777777" w:rsidTr="00003F04">
        <w:trPr>
          <w:cantSplit/>
        </w:trPr>
        <w:tc>
          <w:tcPr>
            <w:tcW w:w="3617" w:type="pct"/>
          </w:tcPr>
          <w:p w14:paraId="421B8463" w14:textId="77777777" w:rsidR="0063579D" w:rsidRDefault="0054216F" w:rsidP="00003F04">
            <w:pPr>
              <w:spacing w:after="0"/>
              <w:rPr>
                <w:rFonts w:cstheme="minorHAnsi"/>
              </w:rPr>
            </w:pPr>
            <w:r>
              <w:rPr>
                <w:rFonts w:cstheme="minorHAnsi"/>
              </w:rPr>
              <w:t>ECO 205 (4cr) – Principles of Macroeconomics</w:t>
            </w:r>
          </w:p>
          <w:p w14:paraId="66D431BD" w14:textId="375ACD42" w:rsidR="0054216F" w:rsidRPr="006A68B8" w:rsidRDefault="0054216F" w:rsidP="00003F04">
            <w:pPr>
              <w:spacing w:after="0"/>
              <w:rPr>
                <w:rFonts w:cstheme="minorHAnsi"/>
              </w:rPr>
            </w:pPr>
          </w:p>
        </w:tc>
        <w:tc>
          <w:tcPr>
            <w:tcW w:w="671" w:type="pct"/>
          </w:tcPr>
          <w:p w14:paraId="75851E36" w14:textId="77777777" w:rsidR="00BF7739" w:rsidRPr="006A68B8" w:rsidRDefault="00BF7739" w:rsidP="00003F04">
            <w:pPr>
              <w:spacing w:after="0"/>
              <w:rPr>
                <w:rFonts w:cstheme="minorHAnsi"/>
              </w:rPr>
            </w:pPr>
          </w:p>
        </w:tc>
        <w:tc>
          <w:tcPr>
            <w:tcW w:w="712" w:type="pct"/>
          </w:tcPr>
          <w:p w14:paraId="0EE4F5CE" w14:textId="77777777" w:rsidR="00BF7739" w:rsidRPr="006A68B8" w:rsidRDefault="00BF7739" w:rsidP="00003F04">
            <w:pPr>
              <w:spacing w:after="0"/>
              <w:rPr>
                <w:rFonts w:cstheme="minorHAnsi"/>
              </w:rPr>
            </w:pPr>
          </w:p>
        </w:tc>
      </w:tr>
      <w:tr w:rsidR="00BF7739" w:rsidRPr="00597CC6" w14:paraId="377A3E6E" w14:textId="77777777" w:rsidTr="00003F04">
        <w:trPr>
          <w:cantSplit/>
        </w:trPr>
        <w:tc>
          <w:tcPr>
            <w:tcW w:w="3617" w:type="pct"/>
          </w:tcPr>
          <w:p w14:paraId="49AF3082" w14:textId="77777777" w:rsidR="0063579D" w:rsidRDefault="0054216F" w:rsidP="00003F04">
            <w:pPr>
              <w:spacing w:after="0"/>
              <w:rPr>
                <w:rFonts w:cstheme="minorHAnsi"/>
              </w:rPr>
            </w:pPr>
            <w:r>
              <w:rPr>
                <w:rFonts w:cstheme="minorHAnsi"/>
              </w:rPr>
              <w:t>HIS 103 (4cr) – World History from 1500 to the Present</w:t>
            </w:r>
          </w:p>
          <w:p w14:paraId="3222BB02" w14:textId="3F881AD1" w:rsidR="0054216F" w:rsidRPr="0063579D" w:rsidRDefault="0054216F" w:rsidP="00003F04">
            <w:pPr>
              <w:spacing w:after="0"/>
              <w:rPr>
                <w:rFonts w:cstheme="minorHAnsi"/>
              </w:rPr>
            </w:pPr>
          </w:p>
        </w:tc>
        <w:tc>
          <w:tcPr>
            <w:tcW w:w="671" w:type="pct"/>
          </w:tcPr>
          <w:p w14:paraId="796D0C45" w14:textId="77777777" w:rsidR="00BF7739" w:rsidRPr="006A68B8" w:rsidRDefault="00BF7739" w:rsidP="00003F04">
            <w:pPr>
              <w:spacing w:after="0"/>
              <w:rPr>
                <w:rFonts w:cstheme="minorHAnsi"/>
              </w:rPr>
            </w:pPr>
          </w:p>
        </w:tc>
        <w:tc>
          <w:tcPr>
            <w:tcW w:w="712" w:type="pct"/>
          </w:tcPr>
          <w:p w14:paraId="677CBD62" w14:textId="77777777" w:rsidR="00BF7739" w:rsidRPr="006A68B8" w:rsidRDefault="00BF7739" w:rsidP="00003F04">
            <w:pPr>
              <w:spacing w:after="0"/>
              <w:rPr>
                <w:rFonts w:cstheme="minorHAnsi"/>
              </w:rPr>
            </w:pPr>
          </w:p>
        </w:tc>
      </w:tr>
      <w:tr w:rsidR="0054216F" w:rsidRPr="00597CC6" w14:paraId="48F5E157" w14:textId="77777777" w:rsidTr="000836B6">
        <w:trPr>
          <w:cantSplit/>
        </w:trPr>
        <w:tc>
          <w:tcPr>
            <w:tcW w:w="3617" w:type="pct"/>
          </w:tcPr>
          <w:p w14:paraId="7FE6E7A1" w14:textId="6126DD38" w:rsidR="0054216F" w:rsidRPr="0063579D" w:rsidRDefault="0054216F" w:rsidP="002248A7">
            <w:pPr>
              <w:spacing w:after="0"/>
              <w:rPr>
                <w:rFonts w:cstheme="minorHAnsi"/>
                <w:i/>
                <w:iCs/>
              </w:rPr>
            </w:pPr>
            <w:r>
              <w:rPr>
                <w:rFonts w:cstheme="minorHAnsi"/>
              </w:rPr>
              <w:t>PSC 102 (4cr) – Introduction to International Relations</w:t>
            </w:r>
            <w:r w:rsidR="002248A7">
              <w:rPr>
                <w:rFonts w:cstheme="minorHAnsi"/>
              </w:rPr>
              <w:t xml:space="preserve"> (Can fulfill Spartan Studies Distribution Requirement)</w:t>
            </w:r>
          </w:p>
        </w:tc>
        <w:tc>
          <w:tcPr>
            <w:tcW w:w="671" w:type="pct"/>
          </w:tcPr>
          <w:p w14:paraId="58510519" w14:textId="77777777" w:rsidR="0054216F" w:rsidRPr="006A68B8" w:rsidRDefault="0054216F" w:rsidP="000836B6">
            <w:pPr>
              <w:spacing w:after="0"/>
              <w:rPr>
                <w:rFonts w:cstheme="minorHAnsi"/>
              </w:rPr>
            </w:pPr>
          </w:p>
        </w:tc>
        <w:tc>
          <w:tcPr>
            <w:tcW w:w="712" w:type="pct"/>
          </w:tcPr>
          <w:p w14:paraId="373D626E" w14:textId="77777777" w:rsidR="0054216F" w:rsidRPr="006A68B8" w:rsidRDefault="0054216F" w:rsidP="000836B6">
            <w:pPr>
              <w:spacing w:after="0"/>
              <w:rPr>
                <w:rFonts w:cstheme="minorHAnsi"/>
              </w:rPr>
            </w:pPr>
          </w:p>
        </w:tc>
      </w:tr>
      <w:tr w:rsidR="00BF7739" w:rsidRPr="00597CC6" w14:paraId="303F74A6" w14:textId="77777777" w:rsidTr="00003F04">
        <w:trPr>
          <w:cantSplit/>
        </w:trPr>
        <w:tc>
          <w:tcPr>
            <w:tcW w:w="3617" w:type="pct"/>
          </w:tcPr>
          <w:p w14:paraId="57E4AC90" w14:textId="5A94799F" w:rsidR="0063579D" w:rsidRDefault="0054216F" w:rsidP="00003F04">
            <w:pPr>
              <w:spacing w:after="0"/>
              <w:rPr>
                <w:rFonts w:cstheme="minorHAnsi"/>
              </w:rPr>
            </w:pPr>
            <w:r>
              <w:rPr>
                <w:rFonts w:cstheme="minorHAnsi"/>
              </w:rPr>
              <w:t>IST 470 (4cr) – Senior Research Seminar in International Studies</w:t>
            </w:r>
            <w:r w:rsidR="00B71740">
              <w:rPr>
                <w:rFonts w:cstheme="minorHAnsi"/>
              </w:rPr>
              <w:t xml:space="preserve"> (Can fulfill Spartan Studies Culminating Experience)</w:t>
            </w:r>
          </w:p>
          <w:p w14:paraId="5F54C31A" w14:textId="57114616" w:rsidR="0054216F" w:rsidRPr="0054216F" w:rsidRDefault="0054216F" w:rsidP="00003F04">
            <w:pPr>
              <w:spacing w:after="0"/>
              <w:rPr>
                <w:rFonts w:cstheme="minorHAnsi"/>
                <w:i/>
                <w:iCs/>
              </w:rPr>
            </w:pPr>
            <w:r>
              <w:rPr>
                <w:rFonts w:cstheme="minorHAnsi"/>
                <w:i/>
                <w:iCs/>
              </w:rPr>
              <w:t>Pre-requisite: PSC 269, PSC 270, Senior Standing, and International Studies majors only</w:t>
            </w:r>
            <w:r w:rsidR="00280247">
              <w:rPr>
                <w:rFonts w:cstheme="minorHAnsi"/>
                <w:i/>
                <w:iCs/>
              </w:rPr>
              <w:t xml:space="preserve">, </w:t>
            </w:r>
            <w:r w:rsidR="00280247" w:rsidRPr="00280247">
              <w:rPr>
                <w:rFonts w:cstheme="minorHAnsi"/>
                <w:i/>
                <w:iCs/>
              </w:rPr>
              <w:t>Spartan Studies First-Year Seminar, mathematics, AWR 101, AWR 201, UTAMPA 200, UTAMPA 201, core humanities, core social science.</w:t>
            </w:r>
          </w:p>
        </w:tc>
        <w:tc>
          <w:tcPr>
            <w:tcW w:w="671" w:type="pct"/>
          </w:tcPr>
          <w:p w14:paraId="51CDA040" w14:textId="77777777" w:rsidR="00BF7739" w:rsidRPr="006A68B8" w:rsidRDefault="00BF7739" w:rsidP="00003F04">
            <w:pPr>
              <w:spacing w:after="0"/>
              <w:rPr>
                <w:rFonts w:cstheme="minorHAnsi"/>
              </w:rPr>
            </w:pPr>
          </w:p>
        </w:tc>
        <w:tc>
          <w:tcPr>
            <w:tcW w:w="712" w:type="pct"/>
          </w:tcPr>
          <w:p w14:paraId="58898EFD" w14:textId="77777777" w:rsidR="00BF7739" w:rsidRPr="006A68B8" w:rsidRDefault="00BF7739" w:rsidP="00003F04">
            <w:pPr>
              <w:spacing w:after="0"/>
              <w:rPr>
                <w:rFonts w:cstheme="minorHAnsi"/>
              </w:rPr>
            </w:pPr>
          </w:p>
        </w:tc>
      </w:tr>
    </w:tbl>
    <w:p w14:paraId="17A91D3C" w14:textId="708BEB17" w:rsidR="005D4BE7" w:rsidRDefault="005D4BE7" w:rsidP="00BF7739">
      <w:pPr>
        <w:spacing w:after="0"/>
      </w:pPr>
    </w:p>
    <w:p w14:paraId="42C6CA24" w14:textId="77777777" w:rsidR="005D4BE7" w:rsidRDefault="005D4BE7">
      <w:pPr>
        <w:spacing w:after="0"/>
      </w:pPr>
      <w:r>
        <w:br w:type="page"/>
      </w:r>
    </w:p>
    <w:p w14:paraId="4DD34CC8" w14:textId="5151C97C" w:rsidR="00BF7739" w:rsidRPr="00752C28" w:rsidRDefault="0054216F" w:rsidP="00BF7739">
      <w:pPr>
        <w:pStyle w:val="Heading3"/>
        <w:spacing w:before="0" w:after="0"/>
        <w:rPr>
          <w:sz w:val="24"/>
          <w:szCs w:val="28"/>
        </w:rPr>
      </w:pPr>
      <w:r>
        <w:rPr>
          <w:sz w:val="24"/>
          <w:szCs w:val="28"/>
        </w:rPr>
        <w:lastRenderedPageBreak/>
        <w:t>Research Methods</w:t>
      </w:r>
      <w:r w:rsidR="00BF7739"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3E356129" w14:textId="08D7C3FA" w:rsidR="00BF7739" w:rsidRDefault="0054216F" w:rsidP="00003F04">
            <w:pPr>
              <w:spacing w:after="0"/>
              <w:rPr>
                <w:b/>
                <w:bCs/>
              </w:rPr>
            </w:pPr>
            <w:r>
              <w:rPr>
                <w:b/>
                <w:bCs/>
              </w:rPr>
              <w:t xml:space="preserve">Research Methods </w:t>
            </w:r>
            <w:r w:rsidR="00BF7739">
              <w:rPr>
                <w:b/>
                <w:bCs/>
              </w:rPr>
              <w:t>Requirements</w:t>
            </w:r>
            <w:r w:rsidR="005067AF">
              <w:rPr>
                <w:b/>
                <w:bCs/>
              </w:rPr>
              <w:t xml:space="preserve"> (</w:t>
            </w:r>
            <w:r>
              <w:rPr>
                <w:b/>
                <w:bCs/>
              </w:rPr>
              <w:t>8</w:t>
            </w:r>
            <w:r w:rsidR="005067AF">
              <w:rPr>
                <w:b/>
                <w:bCs/>
              </w:rPr>
              <w:t xml:space="preserve"> Credits)</w:t>
            </w:r>
          </w:p>
          <w:p w14:paraId="20DD26D5" w14:textId="5885F695" w:rsidR="005067AF" w:rsidRPr="005067AF" w:rsidRDefault="005067AF" w:rsidP="00003F04">
            <w:pPr>
              <w:rPr>
                <w:rFonts w:ascii="Times New Roman" w:hAnsi="Times New Roman"/>
                <w:sz w:val="21"/>
                <w:szCs w:val="21"/>
              </w:rPr>
            </w:pPr>
          </w:p>
        </w:tc>
        <w:tc>
          <w:tcPr>
            <w:tcW w:w="671" w:type="pct"/>
            <w:shd w:val="clear" w:color="auto" w:fill="D0CECE" w:themeFill="background2" w:themeFillShade="E6"/>
          </w:tcPr>
          <w:p w14:paraId="5F27710D" w14:textId="77777777" w:rsidR="00BF7739" w:rsidRPr="00D421C1" w:rsidRDefault="00BF7739" w:rsidP="00003F04">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003F04">
            <w:pPr>
              <w:spacing w:after="0"/>
              <w:rPr>
                <w:b/>
                <w:bCs/>
              </w:rPr>
            </w:pPr>
            <w:r w:rsidRPr="00D421C1">
              <w:rPr>
                <w:b/>
                <w:bCs/>
              </w:rPr>
              <w:t>Semester Taken</w:t>
            </w:r>
          </w:p>
        </w:tc>
      </w:tr>
      <w:tr w:rsidR="00BF7739" w:rsidRPr="00597CC6" w14:paraId="3EB18411" w14:textId="77777777" w:rsidTr="00003F04">
        <w:trPr>
          <w:cantSplit/>
        </w:trPr>
        <w:tc>
          <w:tcPr>
            <w:tcW w:w="3617" w:type="pct"/>
          </w:tcPr>
          <w:p w14:paraId="342FFF3C" w14:textId="4AC4CA15" w:rsidR="00BF7739" w:rsidRDefault="0054216F" w:rsidP="00003F04">
            <w:pPr>
              <w:spacing w:after="0"/>
              <w:rPr>
                <w:rFonts w:cstheme="minorHAnsi"/>
              </w:rPr>
            </w:pPr>
            <w:r>
              <w:rPr>
                <w:rFonts w:cstheme="minorHAnsi"/>
              </w:rPr>
              <w:t>PSC 269 (4cr) – Research Methods for Political Science</w:t>
            </w:r>
          </w:p>
          <w:p w14:paraId="305F6728" w14:textId="77777777" w:rsidR="00BF7739" w:rsidRPr="006A68B8" w:rsidRDefault="00BF7739" w:rsidP="00003F04">
            <w:pPr>
              <w:spacing w:after="0"/>
              <w:rPr>
                <w:rFonts w:cstheme="minorHAnsi"/>
              </w:rPr>
            </w:pPr>
          </w:p>
        </w:tc>
        <w:tc>
          <w:tcPr>
            <w:tcW w:w="671" w:type="pct"/>
          </w:tcPr>
          <w:p w14:paraId="57053283" w14:textId="77777777" w:rsidR="00BF7739" w:rsidRPr="006A68B8" w:rsidRDefault="00BF7739" w:rsidP="00003F04">
            <w:pPr>
              <w:spacing w:after="0"/>
              <w:rPr>
                <w:rFonts w:cstheme="minorHAnsi"/>
              </w:rPr>
            </w:pPr>
          </w:p>
        </w:tc>
        <w:tc>
          <w:tcPr>
            <w:tcW w:w="712" w:type="pct"/>
          </w:tcPr>
          <w:p w14:paraId="7D6FA247" w14:textId="77777777" w:rsidR="00BF7739" w:rsidRPr="006A68B8" w:rsidRDefault="00BF7739" w:rsidP="00003F04">
            <w:pPr>
              <w:spacing w:after="0"/>
              <w:rPr>
                <w:rFonts w:cstheme="minorHAnsi"/>
              </w:rPr>
            </w:pPr>
          </w:p>
        </w:tc>
      </w:tr>
      <w:tr w:rsidR="00BF7739" w:rsidRPr="00597CC6" w14:paraId="0AE4E960" w14:textId="77777777" w:rsidTr="00003F04">
        <w:trPr>
          <w:cantSplit/>
        </w:trPr>
        <w:tc>
          <w:tcPr>
            <w:tcW w:w="3617" w:type="pct"/>
          </w:tcPr>
          <w:p w14:paraId="72BB4155" w14:textId="0E36F8C7" w:rsidR="005067AF" w:rsidRDefault="0054216F" w:rsidP="005067AF">
            <w:pPr>
              <w:spacing w:after="0"/>
              <w:rPr>
                <w:rFonts w:cstheme="minorHAnsi"/>
              </w:rPr>
            </w:pPr>
            <w:r>
              <w:rPr>
                <w:rFonts w:cstheme="minorHAnsi"/>
              </w:rPr>
              <w:t>PSC 270 (4cr) – Political Analysis</w:t>
            </w:r>
          </w:p>
          <w:p w14:paraId="79BE3E3B" w14:textId="42FD3DE1" w:rsidR="00BF7739" w:rsidRPr="0054216F" w:rsidRDefault="0054216F" w:rsidP="00003F04">
            <w:pPr>
              <w:spacing w:after="0"/>
              <w:rPr>
                <w:rFonts w:cstheme="minorHAnsi"/>
                <w:i/>
                <w:iCs/>
              </w:rPr>
            </w:pPr>
            <w:r>
              <w:rPr>
                <w:rFonts w:cstheme="minorHAnsi"/>
                <w:i/>
                <w:iCs/>
              </w:rPr>
              <w:t>Pre-requisite: PSC 269</w:t>
            </w:r>
          </w:p>
        </w:tc>
        <w:tc>
          <w:tcPr>
            <w:tcW w:w="671" w:type="pct"/>
          </w:tcPr>
          <w:p w14:paraId="12664A02" w14:textId="77777777" w:rsidR="00BF7739" w:rsidRPr="006A68B8" w:rsidRDefault="00BF7739" w:rsidP="00003F04">
            <w:pPr>
              <w:spacing w:after="0"/>
              <w:rPr>
                <w:rFonts w:cstheme="minorHAnsi"/>
              </w:rPr>
            </w:pPr>
          </w:p>
        </w:tc>
        <w:tc>
          <w:tcPr>
            <w:tcW w:w="712" w:type="pct"/>
          </w:tcPr>
          <w:p w14:paraId="7931E9D8" w14:textId="77777777" w:rsidR="00BF7739" w:rsidRPr="006A68B8" w:rsidRDefault="00BF7739" w:rsidP="00003F04">
            <w:pPr>
              <w:spacing w:after="0"/>
              <w:rPr>
                <w:rFonts w:cstheme="minorHAnsi"/>
              </w:rPr>
            </w:pPr>
          </w:p>
        </w:tc>
      </w:tr>
    </w:tbl>
    <w:p w14:paraId="3A8898E3" w14:textId="77777777" w:rsidR="00F60F98" w:rsidRPr="0054216F" w:rsidRDefault="00F60F98" w:rsidP="00BF7739">
      <w:pPr>
        <w:spacing w:after="0"/>
      </w:pPr>
    </w:p>
    <w:p w14:paraId="45BF62D5" w14:textId="2DFA5864" w:rsidR="0054216F" w:rsidRPr="00752C28" w:rsidRDefault="0054216F" w:rsidP="0054216F">
      <w:pPr>
        <w:pStyle w:val="Heading3"/>
        <w:spacing w:before="0" w:after="0"/>
        <w:rPr>
          <w:sz w:val="24"/>
          <w:szCs w:val="28"/>
        </w:rPr>
      </w:pPr>
      <w:r>
        <w:rPr>
          <w:sz w:val="24"/>
          <w:szCs w:val="28"/>
        </w:rPr>
        <w:t>Cultural Awareness</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4216F" w:rsidRPr="00D421C1" w14:paraId="1CC0AB5B" w14:textId="77777777" w:rsidTr="000836B6">
        <w:trPr>
          <w:cantSplit/>
          <w:tblHeader/>
        </w:trPr>
        <w:tc>
          <w:tcPr>
            <w:tcW w:w="3617" w:type="pct"/>
            <w:shd w:val="clear" w:color="auto" w:fill="D0CECE" w:themeFill="background2" w:themeFillShade="E6"/>
          </w:tcPr>
          <w:p w14:paraId="5A3F56AD" w14:textId="4E2934A6" w:rsidR="0054216F" w:rsidRDefault="0054216F" w:rsidP="000836B6">
            <w:pPr>
              <w:spacing w:after="0"/>
              <w:rPr>
                <w:b/>
                <w:bCs/>
              </w:rPr>
            </w:pPr>
            <w:r>
              <w:rPr>
                <w:b/>
                <w:bCs/>
              </w:rPr>
              <w:t>Cultural Awareness Requirements (4 Credits)</w:t>
            </w:r>
          </w:p>
          <w:p w14:paraId="4AED07C2" w14:textId="77777777" w:rsidR="0054216F" w:rsidRPr="005067AF" w:rsidRDefault="0054216F" w:rsidP="000836B6">
            <w:pPr>
              <w:rPr>
                <w:rFonts w:ascii="Times New Roman" w:hAnsi="Times New Roman"/>
                <w:sz w:val="21"/>
                <w:szCs w:val="21"/>
              </w:rPr>
            </w:pPr>
          </w:p>
        </w:tc>
        <w:tc>
          <w:tcPr>
            <w:tcW w:w="671" w:type="pct"/>
            <w:shd w:val="clear" w:color="auto" w:fill="D0CECE" w:themeFill="background2" w:themeFillShade="E6"/>
          </w:tcPr>
          <w:p w14:paraId="024F8050" w14:textId="77777777" w:rsidR="0054216F" w:rsidRPr="00D421C1" w:rsidRDefault="0054216F" w:rsidP="000836B6">
            <w:pPr>
              <w:spacing w:after="0"/>
              <w:rPr>
                <w:b/>
                <w:bCs/>
              </w:rPr>
            </w:pPr>
            <w:r w:rsidRPr="00D421C1">
              <w:rPr>
                <w:b/>
                <w:bCs/>
              </w:rPr>
              <w:t>Course Taken</w:t>
            </w:r>
          </w:p>
        </w:tc>
        <w:tc>
          <w:tcPr>
            <w:tcW w:w="712" w:type="pct"/>
            <w:shd w:val="clear" w:color="auto" w:fill="D0CECE" w:themeFill="background2" w:themeFillShade="E6"/>
          </w:tcPr>
          <w:p w14:paraId="3EFA2094" w14:textId="77777777" w:rsidR="0054216F" w:rsidRPr="00D421C1" w:rsidRDefault="0054216F" w:rsidP="000836B6">
            <w:pPr>
              <w:spacing w:after="0"/>
              <w:rPr>
                <w:b/>
                <w:bCs/>
              </w:rPr>
            </w:pPr>
            <w:r w:rsidRPr="00D421C1">
              <w:rPr>
                <w:b/>
                <w:bCs/>
              </w:rPr>
              <w:t>Semester Taken</w:t>
            </w:r>
          </w:p>
        </w:tc>
      </w:tr>
      <w:tr w:rsidR="0054216F" w:rsidRPr="00597CC6" w14:paraId="54024B1B" w14:textId="77777777" w:rsidTr="000836B6">
        <w:trPr>
          <w:cantSplit/>
        </w:trPr>
        <w:tc>
          <w:tcPr>
            <w:tcW w:w="3617" w:type="pct"/>
          </w:tcPr>
          <w:p w14:paraId="267A8785" w14:textId="7C9392BE" w:rsidR="0054216F" w:rsidRDefault="0054216F" w:rsidP="000836B6">
            <w:pPr>
              <w:spacing w:after="0"/>
              <w:rPr>
                <w:rFonts w:cstheme="minorHAnsi"/>
              </w:rPr>
            </w:pPr>
            <w:r>
              <w:rPr>
                <w:rFonts w:cstheme="minorHAnsi"/>
              </w:rPr>
              <w:t>COM 401 (4cr) – Intercultural Communication</w:t>
            </w:r>
          </w:p>
          <w:p w14:paraId="50E3E3E7" w14:textId="1FFF4278" w:rsidR="0054216F" w:rsidRDefault="0054216F" w:rsidP="000836B6">
            <w:pPr>
              <w:spacing w:after="0"/>
              <w:rPr>
                <w:rFonts w:cstheme="minorHAnsi"/>
              </w:rPr>
            </w:pPr>
            <w:r w:rsidRPr="0054216F">
              <w:rPr>
                <w:rFonts w:cstheme="minorHAnsi"/>
                <w:b/>
                <w:bCs/>
              </w:rPr>
              <w:t>or</w:t>
            </w:r>
            <w:r>
              <w:rPr>
                <w:rFonts w:cstheme="minorHAnsi"/>
              </w:rPr>
              <w:t xml:space="preserve"> LIT 312 (4cr) – Contemporary World Literature</w:t>
            </w:r>
          </w:p>
          <w:p w14:paraId="58619A86" w14:textId="6FF0B93D" w:rsidR="0054216F" w:rsidRDefault="0054216F" w:rsidP="000836B6">
            <w:pPr>
              <w:spacing w:after="0"/>
              <w:rPr>
                <w:rFonts w:cstheme="minorHAnsi"/>
                <w:i/>
                <w:iCs/>
              </w:rPr>
            </w:pPr>
            <w:r>
              <w:rPr>
                <w:rFonts w:cstheme="minorHAnsi"/>
                <w:i/>
                <w:iCs/>
              </w:rPr>
              <w:t xml:space="preserve">Pre-requisite: AWR 101, AWR 201, and one literature course </w:t>
            </w:r>
            <w:proofErr w:type="gramStart"/>
            <w:r>
              <w:rPr>
                <w:rFonts w:cstheme="minorHAnsi"/>
                <w:i/>
                <w:iCs/>
              </w:rPr>
              <w:t>or permission</w:t>
            </w:r>
            <w:proofErr w:type="gramEnd"/>
            <w:r>
              <w:rPr>
                <w:rFonts w:cstheme="minorHAnsi"/>
                <w:i/>
                <w:iCs/>
              </w:rPr>
              <w:t xml:space="preserve"> of the instructor</w:t>
            </w:r>
          </w:p>
          <w:p w14:paraId="45ADBB67" w14:textId="7CBF73FE" w:rsidR="0054216F" w:rsidRPr="006A68B8" w:rsidRDefault="0054216F" w:rsidP="0054216F">
            <w:pPr>
              <w:spacing w:after="0"/>
              <w:rPr>
                <w:rFonts w:cstheme="minorHAnsi"/>
              </w:rPr>
            </w:pPr>
            <w:r w:rsidRPr="0054216F">
              <w:rPr>
                <w:rFonts w:cstheme="minorHAnsi"/>
                <w:b/>
                <w:bCs/>
              </w:rPr>
              <w:t>or</w:t>
            </w:r>
            <w:r>
              <w:rPr>
                <w:rFonts w:cstheme="minorHAnsi"/>
              </w:rPr>
              <w:t xml:space="preserve"> REL 205 (4cr) – World Religion</w:t>
            </w:r>
          </w:p>
        </w:tc>
        <w:tc>
          <w:tcPr>
            <w:tcW w:w="671" w:type="pct"/>
          </w:tcPr>
          <w:p w14:paraId="34FB4033" w14:textId="77777777" w:rsidR="0054216F" w:rsidRPr="006A68B8" w:rsidRDefault="0054216F" w:rsidP="000836B6">
            <w:pPr>
              <w:spacing w:after="0"/>
              <w:rPr>
                <w:rFonts w:cstheme="minorHAnsi"/>
              </w:rPr>
            </w:pPr>
          </w:p>
        </w:tc>
        <w:tc>
          <w:tcPr>
            <w:tcW w:w="712" w:type="pct"/>
          </w:tcPr>
          <w:p w14:paraId="25DABFF1" w14:textId="77777777" w:rsidR="0054216F" w:rsidRPr="006A68B8" w:rsidRDefault="0054216F" w:rsidP="000836B6">
            <w:pPr>
              <w:spacing w:after="0"/>
              <w:rPr>
                <w:rFonts w:cstheme="minorHAnsi"/>
              </w:rPr>
            </w:pPr>
          </w:p>
        </w:tc>
      </w:tr>
    </w:tbl>
    <w:p w14:paraId="6F44C6A6" w14:textId="77777777" w:rsidR="0054216F" w:rsidRPr="0054216F" w:rsidRDefault="0054216F" w:rsidP="00BF7739">
      <w:pPr>
        <w:spacing w:after="0"/>
      </w:pPr>
    </w:p>
    <w:p w14:paraId="4B1EFD96" w14:textId="34CB770D" w:rsidR="00F2369C" w:rsidRPr="00752C28" w:rsidRDefault="00F2369C" w:rsidP="00F2369C">
      <w:pPr>
        <w:pStyle w:val="Heading3"/>
        <w:spacing w:before="0" w:after="0"/>
        <w:rPr>
          <w:sz w:val="24"/>
          <w:szCs w:val="28"/>
        </w:rPr>
      </w:pPr>
      <w:r>
        <w:rPr>
          <w:sz w:val="24"/>
          <w:szCs w:val="28"/>
        </w:rPr>
        <w:t>International Studies Major Electives</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2369C" w:rsidRPr="00D421C1" w14:paraId="6235F1F8" w14:textId="77777777" w:rsidTr="000836B6">
        <w:trPr>
          <w:cantSplit/>
          <w:tblHeader/>
        </w:trPr>
        <w:tc>
          <w:tcPr>
            <w:tcW w:w="3617" w:type="pct"/>
            <w:shd w:val="clear" w:color="auto" w:fill="D0CECE" w:themeFill="background2" w:themeFillShade="E6"/>
          </w:tcPr>
          <w:p w14:paraId="7EF33C21" w14:textId="3676BE86" w:rsidR="00F2369C" w:rsidRDefault="00F2369C" w:rsidP="000836B6">
            <w:pPr>
              <w:spacing w:after="0"/>
              <w:rPr>
                <w:b/>
                <w:bCs/>
              </w:rPr>
            </w:pPr>
            <w:r>
              <w:rPr>
                <w:b/>
                <w:bCs/>
              </w:rPr>
              <w:t>International Studies Major Elective Requirements (16 Credits)</w:t>
            </w:r>
          </w:p>
          <w:p w14:paraId="0477DDE5" w14:textId="220B1E33" w:rsidR="00F2369C" w:rsidRDefault="00F2369C" w:rsidP="00F2369C">
            <w:pPr>
              <w:tabs>
                <w:tab w:val="right" w:pos="7590"/>
              </w:tabs>
              <w:spacing w:after="0"/>
            </w:pPr>
            <w:r>
              <w:t xml:space="preserve">Choose four (4) courses from the </w:t>
            </w:r>
            <w:hyperlink r:id="rId11" w:tooltip="International Studies Major Elective options" w:history="1">
              <w:r w:rsidRPr="00A44495">
                <w:rPr>
                  <w:rStyle w:val="Hyperlink"/>
                  <w:color w:val="0000FF"/>
                </w:rPr>
                <w:t>International Studies Major Elective options</w:t>
              </w:r>
            </w:hyperlink>
            <w:r>
              <w:t>.</w:t>
            </w:r>
          </w:p>
          <w:p w14:paraId="5456B99E" w14:textId="05884B0C" w:rsidR="00F2369C" w:rsidRPr="005067AF" w:rsidRDefault="00F2369C" w:rsidP="00F2369C">
            <w:pPr>
              <w:rPr>
                <w:rFonts w:ascii="Times New Roman" w:hAnsi="Times New Roman"/>
                <w:sz w:val="21"/>
                <w:szCs w:val="21"/>
              </w:rPr>
            </w:pPr>
            <w:r w:rsidRPr="38795B40">
              <w:rPr>
                <w:rFonts w:ascii="Times New Roman" w:hAnsi="Times New Roman"/>
                <w:i/>
                <w:iCs/>
              </w:rPr>
              <w:t>Prerequisites will depend on the courses chosen to fulfill this requirement.</w:t>
            </w:r>
          </w:p>
        </w:tc>
        <w:tc>
          <w:tcPr>
            <w:tcW w:w="671" w:type="pct"/>
            <w:shd w:val="clear" w:color="auto" w:fill="D0CECE" w:themeFill="background2" w:themeFillShade="E6"/>
          </w:tcPr>
          <w:p w14:paraId="1E1BD784" w14:textId="77777777" w:rsidR="00F2369C" w:rsidRPr="00D421C1" w:rsidRDefault="00F2369C" w:rsidP="000836B6">
            <w:pPr>
              <w:spacing w:after="0"/>
              <w:rPr>
                <w:b/>
                <w:bCs/>
              </w:rPr>
            </w:pPr>
            <w:r w:rsidRPr="00D421C1">
              <w:rPr>
                <w:b/>
                <w:bCs/>
              </w:rPr>
              <w:t>Course Taken</w:t>
            </w:r>
          </w:p>
        </w:tc>
        <w:tc>
          <w:tcPr>
            <w:tcW w:w="712" w:type="pct"/>
            <w:shd w:val="clear" w:color="auto" w:fill="D0CECE" w:themeFill="background2" w:themeFillShade="E6"/>
          </w:tcPr>
          <w:p w14:paraId="2D2792C2" w14:textId="77777777" w:rsidR="00F2369C" w:rsidRPr="00D421C1" w:rsidRDefault="00F2369C" w:rsidP="000836B6">
            <w:pPr>
              <w:spacing w:after="0"/>
              <w:rPr>
                <w:b/>
                <w:bCs/>
              </w:rPr>
            </w:pPr>
            <w:r w:rsidRPr="00D421C1">
              <w:rPr>
                <w:b/>
                <w:bCs/>
              </w:rPr>
              <w:t>Semester Taken</w:t>
            </w:r>
          </w:p>
        </w:tc>
      </w:tr>
      <w:tr w:rsidR="00F2369C" w:rsidRPr="00597CC6" w14:paraId="1D999D67" w14:textId="77777777" w:rsidTr="000836B6">
        <w:trPr>
          <w:cantSplit/>
        </w:trPr>
        <w:tc>
          <w:tcPr>
            <w:tcW w:w="3617" w:type="pct"/>
          </w:tcPr>
          <w:p w14:paraId="3289B709" w14:textId="2FF66470" w:rsidR="00F2369C" w:rsidRDefault="00133A37" w:rsidP="000836B6">
            <w:pPr>
              <w:spacing w:after="0"/>
              <w:rPr>
                <w:rFonts w:cstheme="minorHAnsi"/>
              </w:rPr>
            </w:pPr>
            <w:r>
              <w:rPr>
                <w:rFonts w:cstheme="minorHAnsi"/>
              </w:rPr>
              <w:t>International Studies</w:t>
            </w:r>
            <w:r w:rsidR="00F2369C">
              <w:rPr>
                <w:rFonts w:cstheme="minorHAnsi"/>
              </w:rPr>
              <w:t xml:space="preserve"> Major Elective (4cr)</w:t>
            </w:r>
          </w:p>
          <w:p w14:paraId="0EAC326E" w14:textId="2CEFA467" w:rsidR="00F2369C" w:rsidRPr="006A68B8" w:rsidRDefault="00F2369C" w:rsidP="000836B6">
            <w:pPr>
              <w:spacing w:after="0"/>
              <w:rPr>
                <w:rFonts w:cstheme="minorHAnsi"/>
              </w:rPr>
            </w:pPr>
          </w:p>
        </w:tc>
        <w:tc>
          <w:tcPr>
            <w:tcW w:w="671" w:type="pct"/>
          </w:tcPr>
          <w:p w14:paraId="7F17517E" w14:textId="77777777" w:rsidR="00F2369C" w:rsidRPr="006A68B8" w:rsidRDefault="00F2369C" w:rsidP="000836B6">
            <w:pPr>
              <w:spacing w:after="0"/>
              <w:rPr>
                <w:rFonts w:cstheme="minorHAnsi"/>
              </w:rPr>
            </w:pPr>
          </w:p>
        </w:tc>
        <w:tc>
          <w:tcPr>
            <w:tcW w:w="712" w:type="pct"/>
          </w:tcPr>
          <w:p w14:paraId="3C9E3D12" w14:textId="77777777" w:rsidR="00F2369C" w:rsidRPr="006A68B8" w:rsidRDefault="00F2369C" w:rsidP="000836B6">
            <w:pPr>
              <w:spacing w:after="0"/>
              <w:rPr>
                <w:rFonts w:cstheme="minorHAnsi"/>
              </w:rPr>
            </w:pPr>
          </w:p>
        </w:tc>
      </w:tr>
      <w:tr w:rsidR="00F2369C" w:rsidRPr="00597CC6" w14:paraId="4526D994" w14:textId="77777777" w:rsidTr="000836B6">
        <w:trPr>
          <w:cantSplit/>
        </w:trPr>
        <w:tc>
          <w:tcPr>
            <w:tcW w:w="3617" w:type="pct"/>
          </w:tcPr>
          <w:p w14:paraId="7E75D70E" w14:textId="6519E2E1" w:rsidR="00F2369C" w:rsidRDefault="00133A37" w:rsidP="00F2369C">
            <w:pPr>
              <w:spacing w:after="0"/>
              <w:rPr>
                <w:rFonts w:cstheme="minorHAnsi"/>
              </w:rPr>
            </w:pPr>
            <w:r>
              <w:rPr>
                <w:rFonts w:cstheme="minorHAnsi"/>
              </w:rPr>
              <w:t>International Studies</w:t>
            </w:r>
            <w:r w:rsidR="00F2369C">
              <w:rPr>
                <w:rFonts w:cstheme="minorHAnsi"/>
              </w:rPr>
              <w:t xml:space="preserve"> Major Elective (4cr)</w:t>
            </w:r>
          </w:p>
          <w:p w14:paraId="035B8E04" w14:textId="77777777" w:rsidR="00F2369C" w:rsidRDefault="00F2369C" w:rsidP="000836B6">
            <w:pPr>
              <w:spacing w:after="0"/>
              <w:rPr>
                <w:rFonts w:cstheme="minorHAnsi"/>
              </w:rPr>
            </w:pPr>
          </w:p>
        </w:tc>
        <w:tc>
          <w:tcPr>
            <w:tcW w:w="671" w:type="pct"/>
          </w:tcPr>
          <w:p w14:paraId="6A63F37C" w14:textId="77777777" w:rsidR="00F2369C" w:rsidRPr="006A68B8" w:rsidRDefault="00F2369C" w:rsidP="000836B6">
            <w:pPr>
              <w:spacing w:after="0"/>
              <w:rPr>
                <w:rFonts w:cstheme="minorHAnsi"/>
              </w:rPr>
            </w:pPr>
          </w:p>
        </w:tc>
        <w:tc>
          <w:tcPr>
            <w:tcW w:w="712" w:type="pct"/>
          </w:tcPr>
          <w:p w14:paraId="1780D98E" w14:textId="77777777" w:rsidR="00F2369C" w:rsidRPr="006A68B8" w:rsidRDefault="00F2369C" w:rsidP="000836B6">
            <w:pPr>
              <w:spacing w:after="0"/>
              <w:rPr>
                <w:rFonts w:cstheme="minorHAnsi"/>
              </w:rPr>
            </w:pPr>
          </w:p>
        </w:tc>
      </w:tr>
      <w:tr w:rsidR="00F2369C" w:rsidRPr="00597CC6" w14:paraId="06A71ED1" w14:textId="77777777" w:rsidTr="000836B6">
        <w:trPr>
          <w:cantSplit/>
        </w:trPr>
        <w:tc>
          <w:tcPr>
            <w:tcW w:w="3617" w:type="pct"/>
          </w:tcPr>
          <w:p w14:paraId="5455DCDD" w14:textId="592B0966" w:rsidR="00F2369C" w:rsidRDefault="00133A37" w:rsidP="00F2369C">
            <w:pPr>
              <w:spacing w:after="0"/>
              <w:rPr>
                <w:rFonts w:cstheme="minorHAnsi"/>
              </w:rPr>
            </w:pPr>
            <w:r>
              <w:rPr>
                <w:rFonts w:cstheme="minorHAnsi"/>
              </w:rPr>
              <w:t>International Studies</w:t>
            </w:r>
            <w:r w:rsidR="00F2369C">
              <w:rPr>
                <w:rFonts w:cstheme="minorHAnsi"/>
              </w:rPr>
              <w:t xml:space="preserve"> Major Elective (4cr)</w:t>
            </w:r>
          </w:p>
          <w:p w14:paraId="48B184EF" w14:textId="77777777" w:rsidR="00F2369C" w:rsidRDefault="00F2369C" w:rsidP="00F2369C">
            <w:pPr>
              <w:spacing w:after="0"/>
              <w:rPr>
                <w:rFonts w:cstheme="minorHAnsi"/>
              </w:rPr>
            </w:pPr>
          </w:p>
        </w:tc>
        <w:tc>
          <w:tcPr>
            <w:tcW w:w="671" w:type="pct"/>
          </w:tcPr>
          <w:p w14:paraId="5D45AD6C" w14:textId="77777777" w:rsidR="00F2369C" w:rsidRPr="006A68B8" w:rsidRDefault="00F2369C" w:rsidP="000836B6">
            <w:pPr>
              <w:spacing w:after="0"/>
              <w:rPr>
                <w:rFonts w:cstheme="minorHAnsi"/>
              </w:rPr>
            </w:pPr>
          </w:p>
        </w:tc>
        <w:tc>
          <w:tcPr>
            <w:tcW w:w="712" w:type="pct"/>
          </w:tcPr>
          <w:p w14:paraId="551AF7F4" w14:textId="77777777" w:rsidR="00F2369C" w:rsidRPr="006A68B8" w:rsidRDefault="00F2369C" w:rsidP="000836B6">
            <w:pPr>
              <w:spacing w:after="0"/>
              <w:rPr>
                <w:rFonts w:cstheme="minorHAnsi"/>
              </w:rPr>
            </w:pPr>
          </w:p>
        </w:tc>
      </w:tr>
      <w:tr w:rsidR="00F2369C" w:rsidRPr="00597CC6" w14:paraId="7C6DE5EC" w14:textId="77777777" w:rsidTr="000836B6">
        <w:trPr>
          <w:cantSplit/>
        </w:trPr>
        <w:tc>
          <w:tcPr>
            <w:tcW w:w="3617" w:type="pct"/>
          </w:tcPr>
          <w:p w14:paraId="1F1A76BD" w14:textId="183AF495" w:rsidR="00F2369C" w:rsidRDefault="00133A37" w:rsidP="00F2369C">
            <w:pPr>
              <w:spacing w:after="0"/>
              <w:rPr>
                <w:rFonts w:cstheme="minorHAnsi"/>
              </w:rPr>
            </w:pPr>
            <w:r>
              <w:rPr>
                <w:rFonts w:cstheme="minorHAnsi"/>
              </w:rPr>
              <w:t>International Studies</w:t>
            </w:r>
            <w:r w:rsidR="00F2369C">
              <w:rPr>
                <w:rFonts w:cstheme="minorHAnsi"/>
              </w:rPr>
              <w:t xml:space="preserve"> Major Elective (4cr)</w:t>
            </w:r>
          </w:p>
          <w:p w14:paraId="4EAF9913" w14:textId="77777777" w:rsidR="00F2369C" w:rsidRDefault="00F2369C" w:rsidP="00F2369C">
            <w:pPr>
              <w:spacing w:after="0"/>
              <w:rPr>
                <w:rFonts w:cstheme="minorHAnsi"/>
              </w:rPr>
            </w:pPr>
          </w:p>
        </w:tc>
        <w:tc>
          <w:tcPr>
            <w:tcW w:w="671" w:type="pct"/>
          </w:tcPr>
          <w:p w14:paraId="41903D8D" w14:textId="77777777" w:rsidR="00F2369C" w:rsidRPr="006A68B8" w:rsidRDefault="00F2369C" w:rsidP="000836B6">
            <w:pPr>
              <w:spacing w:after="0"/>
              <w:rPr>
                <w:rFonts w:cstheme="minorHAnsi"/>
              </w:rPr>
            </w:pPr>
          </w:p>
        </w:tc>
        <w:tc>
          <w:tcPr>
            <w:tcW w:w="712" w:type="pct"/>
          </w:tcPr>
          <w:p w14:paraId="55962748" w14:textId="77777777" w:rsidR="00F2369C" w:rsidRPr="006A68B8" w:rsidRDefault="00F2369C" w:rsidP="000836B6">
            <w:pPr>
              <w:spacing w:after="0"/>
              <w:rPr>
                <w:rFonts w:cstheme="minorHAnsi"/>
              </w:rPr>
            </w:pPr>
          </w:p>
        </w:tc>
      </w:tr>
    </w:tbl>
    <w:p w14:paraId="7275D862" w14:textId="77777777" w:rsidR="0054216F" w:rsidRPr="0054216F" w:rsidRDefault="0054216F" w:rsidP="00BF7739">
      <w:pPr>
        <w:spacing w:after="0"/>
      </w:pPr>
    </w:p>
    <w:p w14:paraId="65845B4F" w14:textId="3CB25F73" w:rsidR="00F2369C" w:rsidRPr="00752C28" w:rsidRDefault="00F2369C" w:rsidP="00F2369C">
      <w:pPr>
        <w:pStyle w:val="Heading3"/>
        <w:spacing w:before="0" w:after="0"/>
        <w:rPr>
          <w:sz w:val="24"/>
          <w:szCs w:val="28"/>
        </w:rPr>
      </w:pPr>
      <w:r>
        <w:rPr>
          <w:sz w:val="24"/>
          <w:szCs w:val="28"/>
        </w:rPr>
        <w:t>Foreign Languag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10790"/>
      </w:tblGrid>
      <w:tr w:rsidR="00F2369C" w:rsidRPr="00D421C1" w14:paraId="52974687" w14:textId="77777777" w:rsidTr="00F2369C">
        <w:trPr>
          <w:cantSplit/>
          <w:tblHeader/>
        </w:trPr>
        <w:tc>
          <w:tcPr>
            <w:tcW w:w="5000" w:type="pct"/>
            <w:shd w:val="clear" w:color="auto" w:fill="D0CECE" w:themeFill="background2" w:themeFillShade="E6"/>
          </w:tcPr>
          <w:p w14:paraId="513E001D" w14:textId="713699EA" w:rsidR="00F2369C" w:rsidRPr="00D421C1" w:rsidRDefault="00F2369C" w:rsidP="000836B6">
            <w:pPr>
              <w:spacing w:after="0"/>
              <w:rPr>
                <w:b/>
                <w:bCs/>
              </w:rPr>
            </w:pPr>
            <w:r>
              <w:rPr>
                <w:b/>
                <w:bCs/>
              </w:rPr>
              <w:t>Foreign Language Requirements</w:t>
            </w:r>
          </w:p>
        </w:tc>
      </w:tr>
      <w:tr w:rsidR="00F2369C" w:rsidRPr="005374F4" w14:paraId="0D0865B7" w14:textId="77777777" w:rsidTr="00F2369C">
        <w:trPr>
          <w:cantSplit/>
        </w:trPr>
        <w:tc>
          <w:tcPr>
            <w:tcW w:w="5000" w:type="pct"/>
          </w:tcPr>
          <w:p w14:paraId="57EC0D8C" w14:textId="1A836F07" w:rsidR="00F2369C" w:rsidRPr="005374F4" w:rsidRDefault="00F2369C" w:rsidP="00F2369C">
            <w:pPr>
              <w:tabs>
                <w:tab w:val="left" w:pos="2325"/>
              </w:tabs>
              <w:spacing w:after="0"/>
              <w:rPr>
                <w:rFonts w:cstheme="minorHAnsi"/>
              </w:rPr>
            </w:pPr>
            <w:r w:rsidRPr="005374F4">
              <w:rPr>
                <w:rFonts w:cstheme="minorHAnsi"/>
              </w:rPr>
              <w:t>Students must demonstrate proof of competency in a foreign (second)</w:t>
            </w:r>
            <w:r w:rsidRPr="005374F4">
              <w:rPr>
                <w:rFonts w:cstheme="minorHAnsi"/>
                <w:b/>
                <w:bCs/>
              </w:rPr>
              <w:t xml:space="preserve"> language </w:t>
            </w:r>
            <w:r w:rsidRPr="005374F4">
              <w:rPr>
                <w:rFonts w:cstheme="minorHAnsi"/>
              </w:rPr>
              <w:t>as evidenced by completing one of the following:</w:t>
            </w:r>
          </w:p>
          <w:p w14:paraId="77E4A54F" w14:textId="10A1F1E8" w:rsidR="00D5298B" w:rsidRPr="005374F4" w:rsidRDefault="00D5298B" w:rsidP="00F2369C">
            <w:pPr>
              <w:pStyle w:val="ListParagraph"/>
              <w:numPr>
                <w:ilvl w:val="0"/>
                <w:numId w:val="4"/>
              </w:numPr>
              <w:tabs>
                <w:tab w:val="left" w:pos="2325"/>
              </w:tabs>
              <w:rPr>
                <w:rFonts w:cstheme="minorHAnsi"/>
                <w:sz w:val="24"/>
                <w:szCs w:val="24"/>
              </w:rPr>
            </w:pPr>
            <w:r w:rsidRPr="005374F4">
              <w:rPr>
                <w:rFonts w:cstheme="minorHAnsi"/>
                <w:color w:val="000000"/>
                <w:sz w:val="24"/>
                <w:szCs w:val="24"/>
                <w:shd w:val="clear" w:color="auto" w:fill="FFFFFF"/>
              </w:rPr>
              <w:t xml:space="preserve">Completing an intermediate II course (i.e., 202 course) or higher in a non-English language at The University of Tampa or as transferred credits, </w:t>
            </w:r>
          </w:p>
          <w:p w14:paraId="2CAC0D8C" w14:textId="3430BF4C" w:rsidR="00D5298B" w:rsidRPr="005374F4" w:rsidRDefault="00D5298B" w:rsidP="00F2369C">
            <w:pPr>
              <w:pStyle w:val="ListParagraph"/>
              <w:numPr>
                <w:ilvl w:val="0"/>
                <w:numId w:val="4"/>
              </w:numPr>
              <w:tabs>
                <w:tab w:val="left" w:pos="2325"/>
              </w:tabs>
              <w:rPr>
                <w:rFonts w:cstheme="minorHAnsi"/>
                <w:sz w:val="24"/>
                <w:szCs w:val="24"/>
              </w:rPr>
            </w:pPr>
            <w:r w:rsidRPr="005374F4">
              <w:rPr>
                <w:rFonts w:cstheme="minorHAnsi"/>
                <w:color w:val="000000"/>
                <w:sz w:val="24"/>
                <w:szCs w:val="24"/>
                <w:shd w:val="clear" w:color="auto" w:fill="FFFFFF"/>
              </w:rPr>
              <w:t xml:space="preserve">Producing a secondary school diploma from an institution whose primary language of instruction is not English </w:t>
            </w:r>
          </w:p>
          <w:p w14:paraId="560B5D55" w14:textId="53276E88" w:rsidR="00F2369C" w:rsidRPr="005374F4" w:rsidRDefault="00D5298B" w:rsidP="00F2369C">
            <w:pPr>
              <w:pStyle w:val="ListParagraph"/>
              <w:numPr>
                <w:ilvl w:val="0"/>
                <w:numId w:val="4"/>
              </w:numPr>
              <w:tabs>
                <w:tab w:val="left" w:pos="2325"/>
              </w:tabs>
              <w:rPr>
                <w:rFonts w:cstheme="minorHAnsi"/>
                <w:sz w:val="24"/>
                <w:szCs w:val="24"/>
              </w:rPr>
            </w:pPr>
            <w:r w:rsidRPr="005374F4">
              <w:rPr>
                <w:rFonts w:cstheme="minorHAnsi"/>
                <w:color w:val="000000"/>
                <w:sz w:val="24"/>
                <w:szCs w:val="24"/>
                <w:shd w:val="clear" w:color="auto" w:fill="FFFFFF"/>
              </w:rPr>
              <w:t>Scoring intermediate or higher on an Oral Proficiency Interview in a non-English language.</w:t>
            </w:r>
          </w:p>
        </w:tc>
      </w:tr>
    </w:tbl>
    <w:p w14:paraId="7F10A868" w14:textId="54045996" w:rsidR="00F2369C" w:rsidRPr="00752C28" w:rsidRDefault="00F2369C" w:rsidP="00F2369C">
      <w:pPr>
        <w:pStyle w:val="Heading3"/>
        <w:spacing w:before="0" w:after="0"/>
        <w:rPr>
          <w:sz w:val="24"/>
          <w:szCs w:val="28"/>
        </w:rPr>
      </w:pPr>
      <w:r>
        <w:rPr>
          <w:sz w:val="24"/>
          <w:szCs w:val="28"/>
        </w:rPr>
        <w:t>Education Abroad Experienc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10790"/>
      </w:tblGrid>
      <w:tr w:rsidR="00F2369C" w:rsidRPr="00D421C1" w14:paraId="1889F86C" w14:textId="77777777" w:rsidTr="000836B6">
        <w:trPr>
          <w:cantSplit/>
          <w:tblHeader/>
        </w:trPr>
        <w:tc>
          <w:tcPr>
            <w:tcW w:w="5000" w:type="pct"/>
            <w:shd w:val="clear" w:color="auto" w:fill="D0CECE" w:themeFill="background2" w:themeFillShade="E6"/>
          </w:tcPr>
          <w:p w14:paraId="3D198ED9" w14:textId="5B655E34" w:rsidR="00F2369C" w:rsidRPr="00D421C1" w:rsidRDefault="00F2369C" w:rsidP="000836B6">
            <w:pPr>
              <w:spacing w:after="0"/>
              <w:rPr>
                <w:b/>
                <w:bCs/>
              </w:rPr>
            </w:pPr>
            <w:r>
              <w:rPr>
                <w:b/>
                <w:bCs/>
              </w:rPr>
              <w:t>Education Abroad Experience Requirements (3 Credits)</w:t>
            </w:r>
          </w:p>
        </w:tc>
      </w:tr>
      <w:tr w:rsidR="00F2369C" w:rsidRPr="005374F4" w14:paraId="65DD5274" w14:textId="77777777" w:rsidTr="000836B6">
        <w:trPr>
          <w:cantSplit/>
        </w:trPr>
        <w:tc>
          <w:tcPr>
            <w:tcW w:w="5000" w:type="pct"/>
          </w:tcPr>
          <w:p w14:paraId="000BF5B2" w14:textId="7E4F7C48" w:rsidR="00F2369C" w:rsidRPr="005374F4" w:rsidRDefault="00F2369C" w:rsidP="000836B6">
            <w:pPr>
              <w:tabs>
                <w:tab w:val="left" w:pos="2325"/>
              </w:tabs>
              <w:spacing w:after="0"/>
              <w:rPr>
                <w:rFonts w:cstheme="minorHAnsi"/>
              </w:rPr>
            </w:pPr>
            <w:r w:rsidRPr="005374F4">
              <w:rPr>
                <w:rFonts w:cstheme="minorHAnsi"/>
              </w:rPr>
              <w:t xml:space="preserve">This requirement of at least 3 credits may be met through a traditional course, service-learning course, an experiential-learning course, a practicum, or an internship, </w:t>
            </w:r>
            <w:proofErr w:type="gramStart"/>
            <w:r w:rsidRPr="005374F4">
              <w:rPr>
                <w:rFonts w:cstheme="minorHAnsi"/>
              </w:rPr>
              <w:t>as long as</w:t>
            </w:r>
            <w:proofErr w:type="gramEnd"/>
            <w:r w:rsidRPr="005374F4">
              <w:rPr>
                <w:rFonts w:cstheme="minorHAnsi"/>
              </w:rPr>
              <w:t xml:space="preserve"> it is taken abroad. The selected course may be in addition to the above-listed credits or may be an international studies major core course or elective course that is offered abroad. Students who are unable to undertake an education abroad experience must complete a comparative international experience with the approval of the international studies’ major adviser.</w:t>
            </w:r>
          </w:p>
        </w:tc>
      </w:tr>
    </w:tbl>
    <w:p w14:paraId="6B62BB7C" w14:textId="77777777" w:rsidR="0054216F" w:rsidRPr="0054216F" w:rsidRDefault="0054216F" w:rsidP="00BF7739">
      <w:pPr>
        <w:spacing w:after="0"/>
      </w:pPr>
    </w:p>
    <w:sectPr w:rsidR="0054216F" w:rsidRPr="0054216F"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4BF868" w14:textId="77777777" w:rsidR="00EC71D6" w:rsidRDefault="00EC71D6" w:rsidP="00A5113C">
      <w:pPr>
        <w:spacing w:after="0"/>
      </w:pPr>
      <w:r>
        <w:separator/>
      </w:r>
    </w:p>
  </w:endnote>
  <w:endnote w:type="continuationSeparator" w:id="0">
    <w:p w14:paraId="253B0CC0" w14:textId="77777777" w:rsidR="00EC71D6" w:rsidRDefault="00EC71D6"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D49BDD" w14:textId="77777777" w:rsidR="00EC71D6" w:rsidRDefault="00EC71D6" w:rsidP="00A5113C">
      <w:pPr>
        <w:spacing w:after="0"/>
      </w:pPr>
      <w:r>
        <w:separator/>
      </w:r>
    </w:p>
  </w:footnote>
  <w:footnote w:type="continuationSeparator" w:id="0">
    <w:p w14:paraId="4F1C03D4" w14:textId="77777777" w:rsidR="00EC71D6" w:rsidRDefault="00EC71D6"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FDF52C6"/>
    <w:multiLevelType w:val="hybridMultilevel"/>
    <w:tmpl w:val="5906A6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12632126">
    <w:abstractNumId w:val="1"/>
  </w:num>
  <w:num w:numId="2" w16cid:durableId="847644297">
    <w:abstractNumId w:val="2"/>
  </w:num>
  <w:num w:numId="3" w16cid:durableId="1346203157">
    <w:abstractNumId w:val="0"/>
  </w:num>
  <w:num w:numId="4" w16cid:durableId="7493465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459F"/>
    <w:rsid w:val="000652B6"/>
    <w:rsid w:val="0006703C"/>
    <w:rsid w:val="000814D6"/>
    <w:rsid w:val="000B7FC0"/>
    <w:rsid w:val="000D0B20"/>
    <w:rsid w:val="00133A37"/>
    <w:rsid w:val="0014531A"/>
    <w:rsid w:val="001C0A72"/>
    <w:rsid w:val="001F6F90"/>
    <w:rsid w:val="002248A7"/>
    <w:rsid w:val="00233CE6"/>
    <w:rsid w:val="002566EE"/>
    <w:rsid w:val="00280247"/>
    <w:rsid w:val="002946E6"/>
    <w:rsid w:val="002E08A0"/>
    <w:rsid w:val="002F43B3"/>
    <w:rsid w:val="0035012F"/>
    <w:rsid w:val="00366CF4"/>
    <w:rsid w:val="003A3329"/>
    <w:rsid w:val="003B52C7"/>
    <w:rsid w:val="003D65E0"/>
    <w:rsid w:val="00403CB1"/>
    <w:rsid w:val="00422485"/>
    <w:rsid w:val="00433553"/>
    <w:rsid w:val="004411A7"/>
    <w:rsid w:val="0045059F"/>
    <w:rsid w:val="0046097D"/>
    <w:rsid w:val="00475D23"/>
    <w:rsid w:val="005067AF"/>
    <w:rsid w:val="005374F4"/>
    <w:rsid w:val="0054216F"/>
    <w:rsid w:val="00597CC6"/>
    <w:rsid w:val="005A57B8"/>
    <w:rsid w:val="005C64DC"/>
    <w:rsid w:val="005D1B18"/>
    <w:rsid w:val="005D4BE7"/>
    <w:rsid w:val="0063579D"/>
    <w:rsid w:val="0064090B"/>
    <w:rsid w:val="00673707"/>
    <w:rsid w:val="006A68B8"/>
    <w:rsid w:val="006E0A87"/>
    <w:rsid w:val="00711929"/>
    <w:rsid w:val="00726D6E"/>
    <w:rsid w:val="00735149"/>
    <w:rsid w:val="00752C28"/>
    <w:rsid w:val="00773B12"/>
    <w:rsid w:val="007F140B"/>
    <w:rsid w:val="00880BBB"/>
    <w:rsid w:val="008F4595"/>
    <w:rsid w:val="00902A5F"/>
    <w:rsid w:val="00931E2F"/>
    <w:rsid w:val="009431D7"/>
    <w:rsid w:val="009A4305"/>
    <w:rsid w:val="009F79BE"/>
    <w:rsid w:val="00A12A9C"/>
    <w:rsid w:val="00A44495"/>
    <w:rsid w:val="00A5113C"/>
    <w:rsid w:val="00A52490"/>
    <w:rsid w:val="00A54351"/>
    <w:rsid w:val="00A80124"/>
    <w:rsid w:val="00AA7C8C"/>
    <w:rsid w:val="00AD5DBC"/>
    <w:rsid w:val="00AE0437"/>
    <w:rsid w:val="00AE6298"/>
    <w:rsid w:val="00B26CAC"/>
    <w:rsid w:val="00B62751"/>
    <w:rsid w:val="00B71740"/>
    <w:rsid w:val="00BE4E97"/>
    <w:rsid w:val="00BF6D7D"/>
    <w:rsid w:val="00BF7739"/>
    <w:rsid w:val="00C72108"/>
    <w:rsid w:val="00CB6122"/>
    <w:rsid w:val="00D421C1"/>
    <w:rsid w:val="00D5298B"/>
    <w:rsid w:val="00D6459B"/>
    <w:rsid w:val="00D678A4"/>
    <w:rsid w:val="00D77D18"/>
    <w:rsid w:val="00DC4DA7"/>
    <w:rsid w:val="00E32A00"/>
    <w:rsid w:val="00E415F7"/>
    <w:rsid w:val="00E441B3"/>
    <w:rsid w:val="00E54401"/>
    <w:rsid w:val="00E55358"/>
    <w:rsid w:val="00E57BB9"/>
    <w:rsid w:val="00EA684D"/>
    <w:rsid w:val="00EA6BBF"/>
    <w:rsid w:val="00EB59EF"/>
    <w:rsid w:val="00EC71D6"/>
    <w:rsid w:val="00EF2C1D"/>
    <w:rsid w:val="00F2369C"/>
    <w:rsid w:val="00F60F98"/>
    <w:rsid w:val="00F96F24"/>
    <w:rsid w:val="00FC4B76"/>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t.smartcatalogiq.com/en/current/catalog/college-of-social-sciences-mathematics-and-education/department-of-political-science-and-international-studies/international-studies/international-studies-major/" TargetMode="External"/><Relationship Id="rId5" Type="http://schemas.openxmlformats.org/officeDocument/2006/relationships/footnotes" Target="footnotes.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17</Words>
  <Characters>580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68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International Studies</dc:title>
  <dc:subject/>
  <dc:creator>The University of Tampa</dc:creator>
  <cp:keywords>Unofficial, Degree, Planning, Worksheet, Major, BA, in, International, Studies, The, University, of, Tampa</cp:keywords>
  <dc:description/>
  <cp:lastModifiedBy>Kelley Graff</cp:lastModifiedBy>
  <cp:revision>2</cp:revision>
  <dcterms:created xsi:type="dcterms:W3CDTF">2025-08-21T14:24:00Z</dcterms:created>
  <dcterms:modified xsi:type="dcterms:W3CDTF">2025-08-21T14:24:00Z</dcterms:modified>
  <cp:category/>
</cp:coreProperties>
</file>